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066EB" w14:textId="00A6C1A9" w:rsidR="003D4036" w:rsidRPr="00CE0683" w:rsidRDefault="003A1BC7" w:rsidP="00D30374">
      <w:pPr>
        <w:spacing w:after="0" w:line="240" w:lineRule="auto"/>
        <w:rPr>
          <w:rFonts w:eastAsia="Times New Roman" w:cstheme="minorHAnsi"/>
          <w:noProof/>
          <w:color w:val="008AFF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noProof/>
          <w:color w:val="008AFF"/>
          <w:kern w:val="0"/>
          <w:sz w:val="24"/>
          <w:szCs w:val="24"/>
          <w:lang w:eastAsia="es-419"/>
          <w14:ligatures w14:val="none"/>
        </w:rPr>
        <w:drawing>
          <wp:anchor distT="0" distB="0" distL="114300" distR="114300" simplePos="0" relativeHeight="251658240" behindDoc="1" locked="0" layoutInCell="1" allowOverlap="1" wp14:anchorId="18601377" wp14:editId="4582BEAD">
            <wp:simplePos x="0" y="0"/>
            <wp:positionH relativeFrom="column">
              <wp:posOffset>-1079984</wp:posOffset>
            </wp:positionH>
            <wp:positionV relativeFrom="paragraph">
              <wp:posOffset>-909235</wp:posOffset>
            </wp:positionV>
            <wp:extent cx="7779671" cy="2041305"/>
            <wp:effectExtent l="0" t="0" r="0" b="0"/>
            <wp:wrapNone/>
            <wp:docPr id="924329401" name="Imagen 1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29401" name="Imagen 1" descr="Imagen que contiene Logotipo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9671" cy="204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21DAD4" w14:textId="4A48F014" w:rsidR="00D30374" w:rsidRPr="00CE0683" w:rsidRDefault="00D30374" w:rsidP="00D3037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s-419"/>
          <w14:ligatures w14:val="none"/>
        </w:rPr>
      </w:pPr>
    </w:p>
    <w:p w14:paraId="0A717A50" w14:textId="77777777" w:rsidR="003D4036" w:rsidRPr="00CE0683" w:rsidRDefault="003D4036" w:rsidP="003D4036">
      <w:pPr>
        <w:rPr>
          <w:rFonts w:cstheme="minorHAnsi"/>
          <w:color w:val="7F7F7F" w:themeColor="text1" w:themeTint="80"/>
        </w:rPr>
      </w:pPr>
    </w:p>
    <w:p w14:paraId="1F164647" w14:textId="5F62238C" w:rsidR="003D4036" w:rsidRPr="00CE0683" w:rsidRDefault="003D4036" w:rsidP="003D4036">
      <w:pPr>
        <w:rPr>
          <w:rFonts w:cstheme="minorHAnsi"/>
          <w:color w:val="7F7F7F" w:themeColor="text1" w:themeTint="80"/>
        </w:rPr>
      </w:pPr>
    </w:p>
    <w:p w14:paraId="621212B9" w14:textId="77777777" w:rsidR="003D4036" w:rsidRPr="00CE0683" w:rsidRDefault="003D4036" w:rsidP="003D4036">
      <w:pPr>
        <w:rPr>
          <w:rFonts w:cstheme="minorHAnsi"/>
          <w:color w:val="7F7F7F" w:themeColor="text1" w:themeTint="80"/>
        </w:rPr>
      </w:pPr>
    </w:p>
    <w:p w14:paraId="3EB754ED" w14:textId="77777777" w:rsidR="00461F7D" w:rsidRPr="00CE0683" w:rsidRDefault="00461F7D" w:rsidP="00461F7D">
      <w:pPr>
        <w:rPr>
          <w:rFonts w:cstheme="minorHAnsi"/>
          <w:color w:val="7F7F7F" w:themeColor="text1" w:themeTint="80"/>
        </w:rPr>
      </w:pPr>
      <w:r w:rsidRPr="00CE0683">
        <w:rPr>
          <w:rFonts w:cstheme="minorHAnsi"/>
          <w:color w:val="7F7F7F" w:themeColor="text1" w:themeTint="80"/>
        </w:rPr>
        <w:t>Antes de completar este formulario usted debe considerar lo siguiente:</w:t>
      </w:r>
    </w:p>
    <w:p w14:paraId="1A41EB4E" w14:textId="77777777" w:rsidR="00461F7D" w:rsidRPr="00CE0683" w:rsidRDefault="00461F7D" w:rsidP="00461F7D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CE0683">
        <w:rPr>
          <w:rFonts w:cstheme="minorHAnsi"/>
          <w:b/>
          <w:color w:val="034F8A"/>
        </w:rPr>
        <w:t>Es indispensable</w:t>
      </w:r>
      <w:r w:rsidRPr="00CE0683">
        <w:rPr>
          <w:rFonts w:cstheme="minorHAnsi"/>
          <w:color w:val="034F8A"/>
        </w:rPr>
        <w:t xml:space="preserve"> </w:t>
      </w:r>
      <w:r w:rsidRPr="00CE0683">
        <w:rPr>
          <w:rFonts w:cstheme="minorHAnsi"/>
          <w:color w:val="7F7F7F" w:themeColor="text1" w:themeTint="80"/>
        </w:rPr>
        <w:t>completar cada uno de los ítems que se solicitan, de manera ordenada, clara y precisa, utilizando letra imprenta.</w:t>
      </w:r>
    </w:p>
    <w:p w14:paraId="6DECD5B1" w14:textId="77777777" w:rsidR="00461F7D" w:rsidRPr="00CE0683" w:rsidRDefault="00461F7D" w:rsidP="00461F7D">
      <w:pPr>
        <w:pStyle w:val="Prrafodelista"/>
        <w:jc w:val="both"/>
        <w:rPr>
          <w:rFonts w:cstheme="minorHAnsi"/>
          <w:color w:val="7F7F7F" w:themeColor="text1" w:themeTint="80"/>
        </w:rPr>
      </w:pPr>
    </w:p>
    <w:p w14:paraId="31CED6A5" w14:textId="77777777" w:rsidR="00461F7D" w:rsidRPr="00CE0683" w:rsidRDefault="00461F7D" w:rsidP="00461F7D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CE0683">
        <w:rPr>
          <w:rFonts w:cstheme="minorHAnsi"/>
          <w:b/>
          <w:color w:val="034F8A"/>
        </w:rPr>
        <w:t>Tener presente</w:t>
      </w:r>
      <w:r w:rsidRPr="00CE0683">
        <w:rPr>
          <w:rFonts w:cstheme="minorHAnsi"/>
          <w:color w:val="034F8A"/>
        </w:rPr>
        <w:t xml:space="preserve"> </w:t>
      </w:r>
      <w:r w:rsidRPr="00CE0683">
        <w:rPr>
          <w:rFonts w:cstheme="minorHAnsi"/>
          <w:color w:val="7F7F7F" w:themeColor="text1" w:themeTint="80"/>
        </w:rPr>
        <w:t>los artículos 21</w:t>
      </w:r>
      <w:r w:rsidRPr="00CE0683">
        <w:rPr>
          <w:rStyle w:val="Refdenotaalpie"/>
          <w:rFonts w:cstheme="minorHAnsi"/>
          <w:color w:val="7F7F7F" w:themeColor="text1" w:themeTint="80"/>
        </w:rPr>
        <w:footnoteReference w:id="2"/>
      </w:r>
      <w:r w:rsidRPr="00CE0683">
        <w:rPr>
          <w:rFonts w:cstheme="minorHAnsi"/>
          <w:color w:val="7F7F7F" w:themeColor="text1" w:themeTint="80"/>
        </w:rPr>
        <w:t xml:space="preserve"> y 47</w:t>
      </w:r>
      <w:r w:rsidRPr="00CE0683">
        <w:rPr>
          <w:rStyle w:val="Refdenotaalpie"/>
          <w:rFonts w:cstheme="minorHAnsi"/>
          <w:color w:val="7F7F7F" w:themeColor="text1" w:themeTint="80"/>
        </w:rPr>
        <w:footnoteReference w:id="3"/>
      </w:r>
      <w:r w:rsidRPr="00CE0683">
        <w:rPr>
          <w:rFonts w:cstheme="minorHAnsi"/>
          <w:color w:val="7F7F7F" w:themeColor="text1" w:themeTint="80"/>
        </w:rPr>
        <w:t xml:space="preserve"> de la Ley Orgánica de la Superintendencia del Medio Ambiente, referidos a la presentación de denuncias y sus requisitos. </w:t>
      </w:r>
    </w:p>
    <w:p w14:paraId="670D4EC8" w14:textId="77777777" w:rsidR="00461F7D" w:rsidRPr="00CE0683" w:rsidRDefault="00461F7D" w:rsidP="00461F7D">
      <w:pPr>
        <w:pStyle w:val="Prrafodelista"/>
        <w:rPr>
          <w:rFonts w:cstheme="minorHAnsi"/>
          <w:color w:val="7F7F7F" w:themeColor="text1" w:themeTint="80"/>
        </w:rPr>
      </w:pPr>
    </w:p>
    <w:p w14:paraId="04943C81" w14:textId="076FCED8" w:rsidR="00461F7D" w:rsidRPr="00CE0683" w:rsidRDefault="00D122D2" w:rsidP="00461F7D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CE0683">
        <w:rPr>
          <w:rFonts w:cstheme="minorHAnsi"/>
          <w:b/>
          <w:color w:val="034F8A"/>
        </w:rPr>
        <w:t xml:space="preserve">Considerar </w:t>
      </w:r>
      <w:r w:rsidR="00375585" w:rsidRPr="00CE0683">
        <w:rPr>
          <w:rFonts w:cstheme="minorHAnsi"/>
          <w:color w:val="7F7F7F" w:themeColor="text1" w:themeTint="80"/>
        </w:rPr>
        <w:t xml:space="preserve">que a las siguientes fuentes </w:t>
      </w:r>
      <w:r w:rsidR="00375585" w:rsidRPr="00CE0683">
        <w:rPr>
          <w:rFonts w:cstheme="minorHAnsi"/>
          <w:b/>
          <w:color w:val="034F8A"/>
        </w:rPr>
        <w:t>no le es aplicable la norma</w:t>
      </w:r>
      <w:r w:rsidR="00375585" w:rsidRPr="00CE0683">
        <w:rPr>
          <w:rFonts w:cstheme="minorHAnsi"/>
          <w:color w:val="7F7F7F" w:themeColor="text1" w:themeTint="80"/>
        </w:rPr>
        <w:t xml:space="preserve"> de emisión de ruidos contenida del decreto supremo N° 38 de 2011:</w:t>
      </w:r>
      <w:r w:rsidR="00461F7D" w:rsidRPr="00CE0683">
        <w:rPr>
          <w:rFonts w:cstheme="minorHAnsi"/>
          <w:color w:val="7F7F7F" w:themeColor="text1" w:themeTint="80"/>
        </w:rPr>
        <w:t xml:space="preserve"> </w:t>
      </w:r>
    </w:p>
    <w:p w14:paraId="32EDFFA9" w14:textId="77777777" w:rsidR="00BD2B31" w:rsidRPr="00CE0683" w:rsidRDefault="00BD2B31" w:rsidP="00BD2B31">
      <w:pPr>
        <w:pStyle w:val="Prrafodelista"/>
        <w:rPr>
          <w:rFonts w:cstheme="minorHAnsi"/>
          <w:color w:val="7F7F7F" w:themeColor="text1" w:themeTint="80"/>
          <w:sz w:val="12"/>
          <w:szCs w:val="12"/>
        </w:rPr>
      </w:pPr>
    </w:p>
    <w:p w14:paraId="3D98EBE1" w14:textId="2E9DE963" w:rsidR="00B0016B" w:rsidRPr="00CE0683" w:rsidRDefault="00B0016B" w:rsidP="00B0016B">
      <w:pPr>
        <w:pStyle w:val="Prrafodelista"/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34F8A"/>
        </w:rPr>
      </w:pPr>
      <w:r w:rsidRPr="00CE0683">
        <w:rPr>
          <w:rFonts w:cstheme="minorHAnsi"/>
          <w:color w:val="034F8A"/>
        </w:rPr>
        <w:t>La circulación a través de las redes de infraestructura de transporte, como, por ejemplo, el tránsito vehicular, ferroviario y marítimo.</w:t>
      </w:r>
    </w:p>
    <w:p w14:paraId="6D1A3B26" w14:textId="77777777" w:rsidR="00B0016B" w:rsidRPr="00CE0683" w:rsidRDefault="00B0016B" w:rsidP="00B0016B">
      <w:pPr>
        <w:pStyle w:val="Prrafodelista"/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34F8A"/>
        </w:rPr>
      </w:pPr>
      <w:r w:rsidRPr="00CE0683">
        <w:rPr>
          <w:rFonts w:cstheme="minorHAnsi"/>
          <w:color w:val="034F8A"/>
        </w:rPr>
        <w:t>El tránsito aéreo.</w:t>
      </w:r>
    </w:p>
    <w:p w14:paraId="35DC7CD9" w14:textId="77777777" w:rsidR="00B0016B" w:rsidRPr="00CE0683" w:rsidRDefault="00B0016B" w:rsidP="00B0016B">
      <w:pPr>
        <w:pStyle w:val="Prrafodelista"/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34F8A"/>
        </w:rPr>
      </w:pPr>
      <w:r w:rsidRPr="00CE0683">
        <w:rPr>
          <w:rFonts w:cstheme="minorHAnsi"/>
          <w:color w:val="034F8A"/>
        </w:rPr>
        <w:t>La actividad propia del uso de viviendas y edificaciones habitacionales, tales como voces, circulación y reunión de personas, mascotas, electrodomésticos, arreglos, reparaciones domésticas y similares realizadas en este tipo de viviendas.</w:t>
      </w:r>
    </w:p>
    <w:p w14:paraId="553C1A69" w14:textId="77777777" w:rsidR="00B0016B" w:rsidRPr="00CE0683" w:rsidRDefault="00B0016B" w:rsidP="00B0016B">
      <w:pPr>
        <w:pStyle w:val="Prrafodelista"/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34F8A"/>
        </w:rPr>
      </w:pPr>
      <w:r w:rsidRPr="00CE0683">
        <w:rPr>
          <w:rFonts w:cstheme="minorHAnsi"/>
          <w:color w:val="034F8A"/>
        </w:rPr>
        <w:t>El uso del espacio público, como la circulación vehicular y peatonal, eventos, actos, manifestaciones, propaganda, ferias libres, comercio ambulante, u otros similares.</w:t>
      </w:r>
    </w:p>
    <w:p w14:paraId="01287343" w14:textId="77777777" w:rsidR="00A43137" w:rsidRPr="00CE0683" w:rsidRDefault="00B0016B" w:rsidP="00A43137">
      <w:pPr>
        <w:pStyle w:val="Prrafodelista"/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34F8A"/>
        </w:rPr>
      </w:pPr>
      <w:r w:rsidRPr="00CE0683">
        <w:rPr>
          <w:rFonts w:cstheme="minorHAnsi"/>
          <w:color w:val="034F8A"/>
        </w:rPr>
        <w:t>Sistemas de alarma y de emergencia.</w:t>
      </w:r>
    </w:p>
    <w:p w14:paraId="45E1DF47" w14:textId="625C11EC" w:rsidR="00461F7D" w:rsidRPr="00CE0683" w:rsidRDefault="00B0016B" w:rsidP="00A43137">
      <w:pPr>
        <w:pStyle w:val="Prrafodelista"/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34F8A"/>
        </w:rPr>
      </w:pPr>
      <w:r w:rsidRPr="00CE0683">
        <w:rPr>
          <w:rFonts w:cstheme="minorHAnsi"/>
          <w:color w:val="034F8A"/>
        </w:rPr>
        <w:t>Voladuras y/o tronaduras.</w:t>
      </w:r>
    </w:p>
    <w:p w14:paraId="67621DDC" w14:textId="77777777" w:rsidR="00A43137" w:rsidRPr="00CE0683" w:rsidRDefault="00A43137" w:rsidP="00A43137">
      <w:pPr>
        <w:pStyle w:val="Prrafodelista"/>
        <w:jc w:val="both"/>
        <w:rPr>
          <w:rFonts w:cstheme="minorHAnsi"/>
          <w:b/>
          <w:bCs/>
          <w:color w:val="7F7F7F" w:themeColor="text1" w:themeTint="80"/>
        </w:rPr>
      </w:pPr>
    </w:p>
    <w:p w14:paraId="053F8C66" w14:textId="07DA93BB" w:rsidR="00461F7D" w:rsidRPr="00CE0683" w:rsidRDefault="00461F7D" w:rsidP="00461F7D">
      <w:pPr>
        <w:pStyle w:val="Prrafodelista"/>
        <w:numPr>
          <w:ilvl w:val="0"/>
          <w:numId w:val="8"/>
        </w:numPr>
        <w:jc w:val="both"/>
        <w:rPr>
          <w:rFonts w:cstheme="minorHAnsi"/>
          <w:b/>
          <w:bCs/>
          <w:color w:val="7F7F7F" w:themeColor="text1" w:themeTint="80"/>
        </w:rPr>
      </w:pPr>
      <w:r w:rsidRPr="00CE0683">
        <w:rPr>
          <w:rFonts w:cstheme="minorHAnsi"/>
          <w:b/>
          <w:color w:val="034F8A"/>
        </w:rPr>
        <w:t>Para conocer el estado de tramitación</w:t>
      </w:r>
      <w:r w:rsidRPr="00CE0683">
        <w:rPr>
          <w:rFonts w:cstheme="minorHAnsi"/>
          <w:b/>
          <w:bCs/>
          <w:color w:val="7F7F7F" w:themeColor="text1" w:themeTint="80"/>
        </w:rPr>
        <w:t xml:space="preserve"> </w:t>
      </w:r>
      <w:r w:rsidRPr="00CE0683">
        <w:rPr>
          <w:rFonts w:cstheme="minorHAnsi"/>
          <w:color w:val="7F7F7F" w:themeColor="text1" w:themeTint="80"/>
        </w:rPr>
        <w:t xml:space="preserve">de su denuncia, debe ingresar a oac.sma.gob.cl, o llamar al teléfono </w:t>
      </w:r>
      <w:r w:rsidRPr="00CE0683">
        <w:rPr>
          <w:rFonts w:cstheme="minorHAnsi"/>
          <w:b/>
          <w:color w:val="034F8A"/>
        </w:rPr>
        <w:t>+56 2 2617 1860.</w:t>
      </w:r>
    </w:p>
    <w:p w14:paraId="50E6CCC1" w14:textId="77777777" w:rsidR="00550A0E" w:rsidRPr="00CE0683" w:rsidRDefault="00550A0E" w:rsidP="007A5496">
      <w:pPr>
        <w:pStyle w:val="Prrafodelista"/>
        <w:jc w:val="both"/>
        <w:rPr>
          <w:rFonts w:cstheme="minorHAnsi"/>
          <w:b/>
          <w:bCs/>
          <w:color w:val="7F7F7F" w:themeColor="text1" w:themeTint="80"/>
        </w:rPr>
      </w:pPr>
    </w:p>
    <w:p w14:paraId="4149E2DA" w14:textId="77777777" w:rsidR="00550A0E" w:rsidRPr="00CE0683" w:rsidRDefault="00550A0E" w:rsidP="00550A0E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CE0683">
        <w:rPr>
          <w:rFonts w:cstheme="minorHAnsi"/>
          <w:color w:val="7F7F7F" w:themeColor="text1" w:themeTint="80"/>
        </w:rPr>
        <w:lastRenderedPageBreak/>
        <w:t xml:space="preserve">Las </w:t>
      </w:r>
      <w:r w:rsidRPr="00CE0683">
        <w:rPr>
          <w:rFonts w:cstheme="minorHAnsi"/>
          <w:b/>
          <w:color w:val="034F8A"/>
        </w:rPr>
        <w:t>comunicaciones formales</w:t>
      </w:r>
      <w:r w:rsidRPr="00CE0683">
        <w:rPr>
          <w:rFonts w:cstheme="minorHAnsi"/>
          <w:color w:val="7F7F7F" w:themeColor="text1" w:themeTint="80"/>
        </w:rPr>
        <w:t xml:space="preserve"> que realiza la Superintendencia del Medio Ambiente con el denunciante se efectúan a través de Carta Certificada, por lo que es esencial indicar correctamente su domicilio. En caso de que éste se encuentre en zona rural, debe indicar una casilla de correos o un domicilio ubicado en zona urbana para que la notificación se lleve a cabo correctamente (donde usted reciba correspondencia). </w:t>
      </w:r>
    </w:p>
    <w:p w14:paraId="4A909DC3" w14:textId="77777777" w:rsidR="00550A0E" w:rsidRPr="00CE0683" w:rsidRDefault="00550A0E" w:rsidP="0095738C">
      <w:pPr>
        <w:pStyle w:val="Prrafodelista"/>
        <w:jc w:val="both"/>
        <w:rPr>
          <w:rFonts w:cstheme="minorHAnsi"/>
          <w:color w:val="7F7F7F" w:themeColor="text1" w:themeTint="80"/>
        </w:rPr>
      </w:pPr>
    </w:p>
    <w:p w14:paraId="29011024" w14:textId="7C27E61F" w:rsidR="00550A0E" w:rsidRPr="00CE0683" w:rsidRDefault="00550A0E" w:rsidP="00550A0E">
      <w:pPr>
        <w:pStyle w:val="Prrafodelista"/>
        <w:numPr>
          <w:ilvl w:val="0"/>
          <w:numId w:val="8"/>
        </w:numPr>
        <w:jc w:val="both"/>
        <w:rPr>
          <w:rFonts w:cstheme="minorHAnsi"/>
          <w:b/>
          <w:bCs/>
          <w:color w:val="7F7F7F" w:themeColor="text1" w:themeTint="80"/>
        </w:rPr>
      </w:pPr>
      <w:r w:rsidRPr="00CE0683">
        <w:rPr>
          <w:rFonts w:cstheme="minorHAnsi"/>
          <w:b/>
          <w:bCs/>
          <w:color w:val="7F7F7F" w:themeColor="text1" w:themeTint="80"/>
        </w:rPr>
        <w:t>En caso de que</w:t>
      </w:r>
      <w:r w:rsidR="00A24EF1">
        <w:rPr>
          <w:rFonts w:cstheme="minorHAnsi"/>
          <w:b/>
          <w:bCs/>
          <w:color w:val="7F7F7F" w:themeColor="text1" w:themeTint="80"/>
        </w:rPr>
        <w:t xml:space="preserve"> la persona desee</w:t>
      </w:r>
      <w:r w:rsidRPr="00CE0683">
        <w:rPr>
          <w:rFonts w:cstheme="minorHAnsi"/>
          <w:b/>
          <w:bCs/>
          <w:color w:val="7F7F7F" w:themeColor="text1" w:themeTint="80"/>
        </w:rPr>
        <w:t xml:space="preserve"> ser notificad</w:t>
      </w:r>
      <w:r w:rsidR="00A24EF1">
        <w:rPr>
          <w:rFonts w:cstheme="minorHAnsi"/>
          <w:b/>
          <w:bCs/>
          <w:color w:val="7F7F7F" w:themeColor="text1" w:themeTint="80"/>
        </w:rPr>
        <w:t>a</w:t>
      </w:r>
      <w:r w:rsidRPr="00CE0683">
        <w:rPr>
          <w:rFonts w:cstheme="minorHAnsi"/>
          <w:b/>
          <w:bCs/>
          <w:color w:val="7F7F7F" w:themeColor="text1" w:themeTint="80"/>
        </w:rPr>
        <w:t xml:space="preserve"> por correo electrónico, debe expresarlo, seleccionando la casilla. </w:t>
      </w:r>
    </w:p>
    <w:p w14:paraId="63206930" w14:textId="77777777" w:rsidR="00323704" w:rsidRPr="00CE0683" w:rsidRDefault="00323704">
      <w:pPr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br w:type="page"/>
      </w:r>
    </w:p>
    <w:p w14:paraId="7BB23A52" w14:textId="0F694BB2" w:rsidR="006F7B85" w:rsidRPr="00CE0683" w:rsidRDefault="008C789C" w:rsidP="00564AA3">
      <w:pPr>
        <w:pStyle w:val="Prrafodelista"/>
        <w:numPr>
          <w:ilvl w:val="0"/>
          <w:numId w:val="4"/>
        </w:numPr>
        <w:spacing w:after="0" w:line="240" w:lineRule="auto"/>
        <w:jc w:val="both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lastRenderedPageBreak/>
        <w:t xml:space="preserve">DATOS </w:t>
      </w:r>
      <w:r w:rsidR="00385CC8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DE LA PERSONA</w:t>
      </w: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DENUNCIANTE Y</w:t>
      </w:r>
      <w:r w:rsidR="00385CC8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LA</w:t>
      </w: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PERSONA REPRESENTANTE</w:t>
      </w:r>
    </w:p>
    <w:p w14:paraId="3E5AB17E" w14:textId="77777777" w:rsidR="006F7B85" w:rsidRPr="00CE0683" w:rsidRDefault="006F7B85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7348A514" w14:textId="02032938" w:rsidR="00E600AF" w:rsidRPr="00CE0683" w:rsidRDefault="00E600AF" w:rsidP="00E600AF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noProof/>
          <w:color w:val="273444"/>
          <w:kern w:val="0"/>
          <w:sz w:val="24"/>
          <w:szCs w:val="24"/>
          <w:lang w:eastAsia="es-419"/>
          <w14:ligatures w14:val="none"/>
        </w:rPr>
        <w:drawing>
          <wp:inline distT="0" distB="0" distL="0" distR="0" wp14:anchorId="4E50FE2B" wp14:editId="3126AAE4">
            <wp:extent cx="1352550" cy="1260226"/>
            <wp:effectExtent l="0" t="0" r="0" b="0"/>
            <wp:docPr id="603186610" name="Imagen 1" descr="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186610" name="Imagen 1" descr="Icon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57673" cy="126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ED44" w14:textId="6081EC07" w:rsidR="003D4347" w:rsidRPr="00CE0683" w:rsidRDefault="003D4347" w:rsidP="00E600AF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t>Denunciante</w:t>
      </w:r>
    </w:p>
    <w:p w14:paraId="5407306E" w14:textId="77777777" w:rsidR="003D4347" w:rsidRPr="00CE0683" w:rsidRDefault="003D4347" w:rsidP="00E600AF">
      <w:pPr>
        <w:shd w:val="clear" w:color="auto" w:fill="FAFBFE"/>
        <w:spacing w:after="0" w:line="240" w:lineRule="auto"/>
        <w:jc w:val="center"/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  <w:t>Persona natural o particular que realiza la denuncia</w:t>
      </w:r>
    </w:p>
    <w:p w14:paraId="42EBD679" w14:textId="77777777" w:rsidR="003D4347" w:rsidRPr="00CE0683" w:rsidRDefault="003D4347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6044FF60" w14:textId="77777777" w:rsidR="003D4347" w:rsidRPr="00CE0683" w:rsidRDefault="003D4347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0B71E2C3" w14:textId="3062372F" w:rsidR="00D30374" w:rsidRPr="00CE0683" w:rsidRDefault="00D30374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vidualización de quien denuncia</w:t>
      </w:r>
    </w:p>
    <w:p w14:paraId="2B150891" w14:textId="77777777" w:rsidR="00D30374" w:rsidRPr="00CE0683" w:rsidRDefault="00D30374" w:rsidP="00D30374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1F7CB206" w14:textId="77777777" w:rsidR="006A744F" w:rsidRPr="00CE0683" w:rsidRDefault="006A744F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4725"/>
        <w:gridCol w:w="706"/>
      </w:tblGrid>
      <w:tr w:rsidR="006A744F" w:rsidRPr="00CE0683" w14:paraId="4AB416E3" w14:textId="77777777" w:rsidTr="00133455">
        <w:tc>
          <w:tcPr>
            <w:tcW w:w="3397" w:type="dxa"/>
          </w:tcPr>
          <w:p w14:paraId="7B1596AC" w14:textId="77777777" w:rsidR="00986D62" w:rsidRPr="00CE0683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s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3249ECA2" w14:textId="4EE9D177" w:rsidR="006A744F" w:rsidRPr="00CE0683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Nombre de quien denuncia</w:t>
            </w:r>
          </w:p>
          <w:p w14:paraId="00228BFC" w14:textId="77777777" w:rsidR="006A744F" w:rsidRPr="00CE0683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3BA5CF5C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68B8A70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742F929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5EEDF69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166DB02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860F56C" w14:textId="77777777" w:rsidR="00AE58AD" w:rsidRPr="00CE0683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6A744F" w:rsidRPr="00CE0683" w14:paraId="0E0243A8" w14:textId="77777777" w:rsidTr="00133455">
        <w:tc>
          <w:tcPr>
            <w:tcW w:w="3397" w:type="dxa"/>
          </w:tcPr>
          <w:p w14:paraId="35A59908" w14:textId="77777777" w:rsidR="00986D62" w:rsidRPr="00CE0683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pellidos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A7D4EA4" w14:textId="06423987" w:rsidR="006A744F" w:rsidRPr="00CE0683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Apellidos de quien denuncia</w:t>
            </w:r>
          </w:p>
          <w:p w14:paraId="79DEE4D8" w14:textId="77777777" w:rsidR="006A744F" w:rsidRPr="00CE0683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2B1A6AE9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D22FD8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71D006F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8C75173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AF4CB8A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6FE1F43" w14:textId="77777777" w:rsidR="00AE58AD" w:rsidRPr="00CE0683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6A744F" w:rsidRPr="00CE0683" w14:paraId="114B6672" w14:textId="77777777" w:rsidTr="00133455">
        <w:tc>
          <w:tcPr>
            <w:tcW w:w="3397" w:type="dxa"/>
          </w:tcPr>
          <w:p w14:paraId="0954389C" w14:textId="77777777" w:rsidR="00986D62" w:rsidRPr="00CE0683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79602BDE" w14:textId="2D8C8C2C" w:rsidR="006A744F" w:rsidRPr="00CE0683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Sin puntos y con gui</w:t>
            </w:r>
            <w:r w:rsidR="006327DF"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o</w:t>
            </w: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n</w:t>
            </w:r>
          </w:p>
          <w:p w14:paraId="07EA3051" w14:textId="77777777" w:rsidR="006A744F" w:rsidRPr="00CE0683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3295DEC0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17FC887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DC79D82" w14:textId="77777777" w:rsidR="00AE58AD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E4C5450" w14:textId="77777777" w:rsidR="00AE58AD" w:rsidRPr="00CE0683" w:rsidRDefault="00AE58AD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CE0683" w14:paraId="47F7B956" w14:textId="067DAFDB" w:rsidTr="00130ABD">
        <w:trPr>
          <w:trHeight w:val="248"/>
        </w:trPr>
        <w:tc>
          <w:tcPr>
            <w:tcW w:w="3397" w:type="dxa"/>
            <w:vMerge w:val="restart"/>
          </w:tcPr>
          <w:p w14:paraId="55265ACD" w14:textId="77777777" w:rsidR="00381167" w:rsidRPr="00CE0683" w:rsidRDefault="00381167" w:rsidP="00133455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Sexo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14A5CDAD" w14:textId="3B763B9F" w:rsidR="0012215C" w:rsidRPr="00CE0683" w:rsidRDefault="0012215C" w:rsidP="0013345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</w:tcPr>
          <w:p w14:paraId="1EFD85D9" w14:textId="60684CE8" w:rsidR="00381167" w:rsidRPr="00CE0683" w:rsidRDefault="00381167" w:rsidP="00986D6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ombre</w:t>
            </w:r>
          </w:p>
        </w:tc>
        <w:tc>
          <w:tcPr>
            <w:tcW w:w="706" w:type="dxa"/>
          </w:tcPr>
          <w:p w14:paraId="1ED02779" w14:textId="77777777" w:rsidR="00381167" w:rsidRPr="00CE0683" w:rsidRDefault="00381167" w:rsidP="0038116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CE0683" w14:paraId="6E893097" w14:textId="68AF5388" w:rsidTr="00381167">
        <w:tc>
          <w:tcPr>
            <w:tcW w:w="3397" w:type="dxa"/>
            <w:vMerge/>
          </w:tcPr>
          <w:p w14:paraId="058E051E" w14:textId="77777777" w:rsidR="00381167" w:rsidRPr="00CE0683" w:rsidRDefault="0038116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C08C238" w14:textId="2DFE3019" w:rsidR="00381167" w:rsidRPr="00CE0683" w:rsidRDefault="00381167" w:rsidP="00986D6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ujer</w:t>
            </w:r>
          </w:p>
        </w:tc>
        <w:tc>
          <w:tcPr>
            <w:tcW w:w="706" w:type="dxa"/>
          </w:tcPr>
          <w:p w14:paraId="29248A55" w14:textId="77777777" w:rsidR="00381167" w:rsidRPr="00CE0683" w:rsidRDefault="00381167" w:rsidP="0038116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CE0683" w14:paraId="744EA06C" w14:textId="3A7DCB41" w:rsidTr="00381167">
        <w:tc>
          <w:tcPr>
            <w:tcW w:w="3397" w:type="dxa"/>
            <w:vMerge/>
          </w:tcPr>
          <w:p w14:paraId="2019F184" w14:textId="77777777" w:rsidR="00381167" w:rsidRPr="00CE0683" w:rsidRDefault="0038116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4E4305AC" w14:textId="05292D3C" w:rsidR="00381167" w:rsidRPr="00CE0683" w:rsidRDefault="00381167" w:rsidP="00986D6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refiere no informar</w:t>
            </w:r>
          </w:p>
        </w:tc>
        <w:tc>
          <w:tcPr>
            <w:tcW w:w="706" w:type="dxa"/>
          </w:tcPr>
          <w:p w14:paraId="06EB4AB1" w14:textId="77777777" w:rsidR="00381167" w:rsidRPr="00CE0683" w:rsidRDefault="0038116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01C30724" w14:textId="37288034" w:rsidTr="00381167">
        <w:tc>
          <w:tcPr>
            <w:tcW w:w="3397" w:type="dxa"/>
            <w:vMerge w:val="restart"/>
          </w:tcPr>
          <w:p w14:paraId="4F238ABB" w14:textId="7777777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Género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4490AC0" w14:textId="218DFF14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</w:tcPr>
          <w:p w14:paraId="212E215F" w14:textId="11CED29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Masculino </w:t>
            </w:r>
          </w:p>
        </w:tc>
        <w:tc>
          <w:tcPr>
            <w:tcW w:w="706" w:type="dxa"/>
          </w:tcPr>
          <w:p w14:paraId="27CB0B7B" w14:textId="77777777" w:rsidR="00DF1417" w:rsidRPr="00CE0683" w:rsidRDefault="00DF141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7D824C06" w14:textId="3A23FB88" w:rsidTr="00381167">
        <w:tc>
          <w:tcPr>
            <w:tcW w:w="3397" w:type="dxa"/>
            <w:vMerge/>
          </w:tcPr>
          <w:p w14:paraId="5ECD6FA6" w14:textId="7777777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0A4112FE" w14:textId="4671B0D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Femenino </w:t>
            </w:r>
          </w:p>
        </w:tc>
        <w:tc>
          <w:tcPr>
            <w:tcW w:w="706" w:type="dxa"/>
          </w:tcPr>
          <w:p w14:paraId="117562AE" w14:textId="77777777" w:rsidR="00DF1417" w:rsidRPr="00CE0683" w:rsidRDefault="00DF141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5AB8FCD9" w14:textId="6EC81476" w:rsidTr="00381167">
        <w:tc>
          <w:tcPr>
            <w:tcW w:w="3397" w:type="dxa"/>
            <w:vMerge/>
          </w:tcPr>
          <w:p w14:paraId="5FDE6B8E" w14:textId="7777777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2D11900" w14:textId="1299F49C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ransmasculino</w:t>
            </w:r>
          </w:p>
        </w:tc>
        <w:tc>
          <w:tcPr>
            <w:tcW w:w="706" w:type="dxa"/>
          </w:tcPr>
          <w:p w14:paraId="0CC5F16D" w14:textId="77777777" w:rsidR="00DF1417" w:rsidRPr="00CE0683" w:rsidRDefault="00DF141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070D844B" w14:textId="5DF5C01D" w:rsidTr="00381167">
        <w:tc>
          <w:tcPr>
            <w:tcW w:w="3397" w:type="dxa"/>
            <w:vMerge/>
          </w:tcPr>
          <w:p w14:paraId="4AE2477F" w14:textId="7777777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5DDBFA2" w14:textId="3749C99B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ransfemenino</w:t>
            </w:r>
          </w:p>
        </w:tc>
        <w:tc>
          <w:tcPr>
            <w:tcW w:w="706" w:type="dxa"/>
          </w:tcPr>
          <w:p w14:paraId="37D807F4" w14:textId="77777777" w:rsidR="00DF1417" w:rsidRPr="00CE0683" w:rsidRDefault="00DF141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08150A20" w14:textId="55A3FB8E" w:rsidTr="00381167">
        <w:tc>
          <w:tcPr>
            <w:tcW w:w="3397" w:type="dxa"/>
            <w:vMerge/>
          </w:tcPr>
          <w:p w14:paraId="799897AD" w14:textId="77777777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DFFC427" w14:textId="24C81D58" w:rsidR="00DF1417" w:rsidRPr="00CE0683" w:rsidRDefault="00DF1417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Binario</w:t>
            </w:r>
          </w:p>
        </w:tc>
        <w:tc>
          <w:tcPr>
            <w:tcW w:w="706" w:type="dxa"/>
          </w:tcPr>
          <w:p w14:paraId="0EF6567F" w14:textId="77777777" w:rsidR="00DF1417" w:rsidRPr="00CE0683" w:rsidRDefault="00DF141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60252D21" w14:textId="2EF3CC1F" w:rsidTr="00381167">
        <w:tc>
          <w:tcPr>
            <w:tcW w:w="3397" w:type="dxa"/>
            <w:vMerge/>
          </w:tcPr>
          <w:p w14:paraId="21E2B544" w14:textId="77777777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1150B464" w14:textId="5FDD4FF9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tro</w:t>
            </w:r>
          </w:p>
        </w:tc>
        <w:tc>
          <w:tcPr>
            <w:tcW w:w="706" w:type="dxa"/>
          </w:tcPr>
          <w:p w14:paraId="59EA9362" w14:textId="77777777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1B40EE09" w14:textId="77777777" w:rsidTr="00381167">
        <w:tc>
          <w:tcPr>
            <w:tcW w:w="3397" w:type="dxa"/>
            <w:vMerge/>
          </w:tcPr>
          <w:p w14:paraId="4B50A8C7" w14:textId="77777777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067AB96" w14:textId="4851EDC8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706" w:type="dxa"/>
          </w:tcPr>
          <w:p w14:paraId="542E9CC4" w14:textId="77777777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F1417" w:rsidRPr="00CE0683" w14:paraId="46BBADF5" w14:textId="77777777" w:rsidTr="00381167">
        <w:tc>
          <w:tcPr>
            <w:tcW w:w="3397" w:type="dxa"/>
            <w:vMerge/>
          </w:tcPr>
          <w:p w14:paraId="24F89927" w14:textId="77777777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0182463" w14:textId="0A1BE1D5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refiere no responder</w:t>
            </w:r>
          </w:p>
        </w:tc>
        <w:tc>
          <w:tcPr>
            <w:tcW w:w="706" w:type="dxa"/>
          </w:tcPr>
          <w:p w14:paraId="6938E525" w14:textId="77777777" w:rsidR="00DF1417" w:rsidRPr="00CE0683" w:rsidRDefault="00DF1417" w:rsidP="00DF141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EFBEE90" w14:textId="77777777" w:rsidR="00D30374" w:rsidRPr="00CE0683" w:rsidRDefault="00D30374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>Identifique sus datos para notificar la información</w:t>
      </w:r>
    </w:p>
    <w:p w14:paraId="71FBC893" w14:textId="77777777" w:rsidR="00D30374" w:rsidRPr="00CE0683" w:rsidRDefault="00D30374" w:rsidP="00D30374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r w:rsidRPr="00CE0683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Debe proporcionar un correo electrónico y número telefónico, así nos podremos comunicar con usted.</w:t>
      </w:r>
    </w:p>
    <w:p w14:paraId="5B3A19F2" w14:textId="77777777" w:rsidR="00986D62" w:rsidRPr="00CE0683" w:rsidRDefault="00986D62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998"/>
      </w:tblGrid>
      <w:tr w:rsidR="00732988" w:rsidRPr="00CE0683" w14:paraId="5F08E53B" w14:textId="77777777" w:rsidTr="00AA3602">
        <w:tc>
          <w:tcPr>
            <w:tcW w:w="2830" w:type="dxa"/>
            <w:vMerge w:val="restart"/>
          </w:tcPr>
          <w:p w14:paraId="703C438A" w14:textId="77777777" w:rsidR="00732988" w:rsidRPr="00CE0683" w:rsidRDefault="00732988" w:rsidP="00A54508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Desea recibir respuesta vía correo electrónico?</w:t>
            </w:r>
          </w:p>
          <w:p w14:paraId="42C3A19F" w14:textId="02682411" w:rsidR="00732988" w:rsidRPr="00CE0683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</w:tcPr>
          <w:p w14:paraId="79947645" w14:textId="77777777" w:rsidR="00732988" w:rsidRPr="00CE0683" w:rsidRDefault="00732988" w:rsidP="00AA3602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Sí, deseo recibir respuesta vía correo electrónico. Correo electrónico de quien denuncia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004AB682" w14:textId="77777777" w:rsidR="00AA3602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839BF02" w14:textId="77777777" w:rsidR="00E66A8E" w:rsidRPr="00CE0683" w:rsidRDefault="00E66A8E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C11EBC6" w14:textId="77777777" w:rsidR="00AA3602" w:rsidRPr="00CE0683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61C1971" w14:textId="35585B75" w:rsidR="00AA3602" w:rsidRPr="00CE0683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32988" w:rsidRPr="00CE0683" w14:paraId="74D664FF" w14:textId="77777777" w:rsidTr="00AA3602">
        <w:tc>
          <w:tcPr>
            <w:tcW w:w="2830" w:type="dxa"/>
            <w:vMerge/>
          </w:tcPr>
          <w:p w14:paraId="734EF8D3" w14:textId="040201B2" w:rsidR="00732988" w:rsidRPr="00CE0683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</w:tcPr>
          <w:p w14:paraId="37ACA22D" w14:textId="10DCDC74" w:rsidR="00732988" w:rsidRPr="00CE0683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</w:tr>
    </w:tbl>
    <w:p w14:paraId="22AD41BF" w14:textId="77777777" w:rsidR="00A54508" w:rsidRPr="00CE0683" w:rsidRDefault="00A54508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27F55D3" w14:textId="4B6AB49E" w:rsidR="00D30374" w:rsidRPr="00CE0683" w:rsidRDefault="00D30374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que la dirección de quien denunc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2781"/>
        <w:gridCol w:w="2224"/>
      </w:tblGrid>
      <w:tr w:rsidR="00986D62" w:rsidRPr="00CE0683" w14:paraId="11454B3A" w14:textId="77777777" w:rsidTr="009F3771">
        <w:tc>
          <w:tcPr>
            <w:tcW w:w="3823" w:type="dxa"/>
          </w:tcPr>
          <w:p w14:paraId="4FC390A8" w14:textId="169A7AB2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362F7143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C9167BC" w14:textId="77777777" w:rsidR="00E66A8E" w:rsidRPr="00CE0683" w:rsidRDefault="00E66A8E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CE0683" w14:paraId="1D5C0C82" w14:textId="77777777" w:rsidTr="009F3771">
        <w:tc>
          <w:tcPr>
            <w:tcW w:w="3823" w:type="dxa"/>
          </w:tcPr>
          <w:p w14:paraId="4B1B809C" w14:textId="5A25FFEA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6D3B473C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921B650" w14:textId="77777777" w:rsidR="00E66A8E" w:rsidRPr="00CE0683" w:rsidRDefault="00E66A8E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CE0683" w14:paraId="4BEE42AF" w14:textId="77777777" w:rsidTr="009F3771">
        <w:tc>
          <w:tcPr>
            <w:tcW w:w="3823" w:type="dxa"/>
          </w:tcPr>
          <w:p w14:paraId="2A639ED4" w14:textId="6D3AD123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273C08E9" w14:textId="77777777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2FAC2FE" w14:textId="77777777" w:rsidR="009F3771" w:rsidRDefault="009F3771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6E23FA6" w14:textId="77777777" w:rsidR="00E66A8E" w:rsidRDefault="00E66A8E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F590AD8" w14:textId="77777777" w:rsidR="00E66A8E" w:rsidRPr="00CE0683" w:rsidRDefault="00E66A8E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AD0EBAE" w14:textId="77777777" w:rsidR="009F3771" w:rsidRPr="00CE0683" w:rsidRDefault="009F3771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CE0683" w14:paraId="2BB2B683" w14:textId="77777777" w:rsidTr="009F3771">
        <w:tc>
          <w:tcPr>
            <w:tcW w:w="3823" w:type="dxa"/>
          </w:tcPr>
          <w:p w14:paraId="0E811090" w14:textId="31AF5370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plementar dirección con N° de depto, block, oficina o similar</w:t>
            </w:r>
          </w:p>
        </w:tc>
        <w:tc>
          <w:tcPr>
            <w:tcW w:w="5005" w:type="dxa"/>
            <w:gridSpan w:val="2"/>
          </w:tcPr>
          <w:p w14:paraId="086527C0" w14:textId="77777777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60034" w:rsidRPr="00CE0683" w14:paraId="79823235" w14:textId="0086974A" w:rsidTr="009F3771">
        <w:tc>
          <w:tcPr>
            <w:tcW w:w="3823" w:type="dxa"/>
          </w:tcPr>
          <w:p w14:paraId="76607CFB" w14:textId="60DAE858" w:rsidR="00960034" w:rsidRPr="00CE0683" w:rsidRDefault="005509F6" w:rsidP="0096003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</w:t>
            </w:r>
            <w:r w:rsidR="00960034"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ordenadas</w:t>
            </w:r>
          </w:p>
          <w:p w14:paraId="02107731" w14:textId="6EA7A184" w:rsidR="00960034" w:rsidRPr="00CE0683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781" w:type="dxa"/>
          </w:tcPr>
          <w:p w14:paraId="2FEC3A5E" w14:textId="77777777" w:rsidR="00960034" w:rsidRPr="00CE0683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4CB93DBC" w14:textId="1487F3E7" w:rsidR="00960034" w:rsidRPr="00CE0683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>Ej: -18.48539</w:t>
            </w:r>
          </w:p>
        </w:tc>
        <w:tc>
          <w:tcPr>
            <w:tcW w:w="2224" w:type="dxa"/>
          </w:tcPr>
          <w:p w14:paraId="2419B400" w14:textId="77777777" w:rsidR="00960034" w:rsidRPr="00CE0683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091B2D82" w14:textId="77777777" w:rsidR="00960034" w:rsidRPr="00CE0683" w:rsidRDefault="00960034" w:rsidP="00960034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808080" w:themeColor="background1" w:themeShade="80"/>
                <w:kern w:val="0"/>
                <w:sz w:val="20"/>
                <w:szCs w:val="20"/>
                <w:lang w:eastAsia="es-419"/>
                <w14:ligatures w14:val="none"/>
              </w:rPr>
              <w:t>Ej: -70.29248</w:t>
            </w:r>
          </w:p>
          <w:p w14:paraId="4666A968" w14:textId="77777777" w:rsidR="00960034" w:rsidRPr="00CE0683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CE0683" w14:paraId="2E1413C6" w14:textId="77777777" w:rsidTr="009F3771">
        <w:tc>
          <w:tcPr>
            <w:tcW w:w="3823" w:type="dxa"/>
          </w:tcPr>
          <w:p w14:paraId="12CD1517" w14:textId="651288AD" w:rsidR="00986D62" w:rsidRPr="00CE0683" w:rsidRDefault="00986D62" w:rsidP="00E7568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móvil de quien denuncia</w:t>
            </w:r>
          </w:p>
        </w:tc>
        <w:tc>
          <w:tcPr>
            <w:tcW w:w="5005" w:type="dxa"/>
            <w:gridSpan w:val="2"/>
          </w:tcPr>
          <w:p w14:paraId="375F751A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9</w:t>
            </w:r>
          </w:p>
          <w:p w14:paraId="60AED451" w14:textId="6453634E" w:rsidR="00E66A8E" w:rsidRPr="00CE0683" w:rsidRDefault="00E66A8E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CE0683" w14:paraId="3EB1C016" w14:textId="77777777" w:rsidTr="009F3771">
        <w:tc>
          <w:tcPr>
            <w:tcW w:w="3823" w:type="dxa"/>
          </w:tcPr>
          <w:p w14:paraId="62FAF57A" w14:textId="77777777" w:rsidR="00986D62" w:rsidRPr="00CE0683" w:rsidRDefault="00986D62" w:rsidP="00986D6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fijo de quien denuncia</w:t>
            </w:r>
          </w:p>
          <w:p w14:paraId="50137927" w14:textId="77777777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005" w:type="dxa"/>
            <w:gridSpan w:val="2"/>
          </w:tcPr>
          <w:p w14:paraId="161BAC68" w14:textId="425B3A50" w:rsidR="00986D62" w:rsidRPr="00CE0683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</w:t>
            </w:r>
          </w:p>
        </w:tc>
      </w:tr>
    </w:tbl>
    <w:p w14:paraId="42F6749D" w14:textId="1B31356C" w:rsidR="00986D62" w:rsidRDefault="00986D62" w:rsidP="00986D62">
      <w:pPr>
        <w:shd w:val="clear" w:color="auto" w:fill="FFFFFF"/>
        <w:spacing w:after="0" w:line="240" w:lineRule="auto"/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</w:pPr>
      <w:r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 xml:space="preserve">No es necesario anteponer un 9 a su </w:t>
      </w:r>
      <w:r w:rsidR="00F16BAF"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número</w:t>
      </w:r>
      <w:r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 xml:space="preserve"> de contacto, solo se aceptan 8 dígitos.</w:t>
      </w: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br/>
      </w:r>
      <w:r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Debe ingresar al menos un teléfono móvil o fijo. Tenga en consideración que la SMA podría contactarse con Usted a través de vía telefónica</w:t>
      </w:r>
      <w:r w:rsidR="001C6951"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.</w:t>
      </w:r>
    </w:p>
    <w:p w14:paraId="128AFDE0" w14:textId="77777777" w:rsidR="00AF5BE6" w:rsidRDefault="00AF5BE6" w:rsidP="00986D62">
      <w:pPr>
        <w:shd w:val="clear" w:color="auto" w:fill="FFFFFF"/>
        <w:spacing w:after="0" w:line="240" w:lineRule="auto"/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</w:pPr>
    </w:p>
    <w:p w14:paraId="4B4AEFD8" w14:textId="77777777" w:rsidR="00AF5BE6" w:rsidRDefault="00AF5BE6" w:rsidP="00986D62">
      <w:pPr>
        <w:shd w:val="clear" w:color="auto" w:fill="FFFFFF"/>
        <w:spacing w:after="0" w:line="240" w:lineRule="auto"/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</w:pPr>
    </w:p>
    <w:p w14:paraId="74748C78" w14:textId="77777777" w:rsidR="00AF5BE6" w:rsidRPr="00CE0683" w:rsidRDefault="00AF5BE6" w:rsidP="00986D62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22D3FF4F" w14:textId="77777777" w:rsidR="00986D62" w:rsidRPr="00CE0683" w:rsidRDefault="00986D62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43FE68C0" w14:textId="39EF1FC4" w:rsidR="007C63EA" w:rsidRPr="00CE0683" w:rsidRDefault="009D73BD" w:rsidP="007C63EA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noProof/>
          <w:color w:val="273444"/>
          <w:kern w:val="0"/>
          <w:sz w:val="24"/>
          <w:szCs w:val="24"/>
          <w:lang w:eastAsia="es-419"/>
          <w14:ligatures w14:val="none"/>
        </w:rPr>
        <w:lastRenderedPageBreak/>
        <w:drawing>
          <wp:inline distT="0" distB="0" distL="0" distR="0" wp14:anchorId="25A27873" wp14:editId="7E5D8829">
            <wp:extent cx="1595129" cy="1362075"/>
            <wp:effectExtent l="0" t="0" r="5080" b="0"/>
            <wp:docPr id="856318444" name="Imagen 1" descr="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318444" name="Imagen 1" descr="Icon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99209" cy="136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57527" w14:textId="1AE4789D" w:rsidR="007C63EA" w:rsidRPr="00CE0683" w:rsidRDefault="009D73BD" w:rsidP="007C63EA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t>Representante</w:t>
      </w:r>
    </w:p>
    <w:p w14:paraId="68A803E3" w14:textId="1E7C7B68" w:rsidR="002F7640" w:rsidRPr="00CE0683" w:rsidRDefault="002F7640" w:rsidP="007D53CC">
      <w:pPr>
        <w:shd w:val="clear" w:color="auto" w:fill="FAFBFE"/>
        <w:spacing w:after="0" w:line="240" w:lineRule="auto"/>
        <w:jc w:val="center"/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  <w:t>Representante legal de uno o más denunciantes</w:t>
      </w:r>
    </w:p>
    <w:p w14:paraId="65EA0050" w14:textId="5207DF64" w:rsidR="003A488F" w:rsidRPr="00CE0683" w:rsidRDefault="003A488F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61AD11E1" w14:textId="1014A808" w:rsidR="00CA59E1" w:rsidRPr="00CE0683" w:rsidRDefault="00CA59E1" w:rsidP="00B953AC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r w:rsidRPr="00CE0683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En caso que </w:t>
      </w:r>
      <w:r w:rsidR="003F5692" w:rsidRPr="00CE0683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Ud. sea representante legal favor completar la siguiente tabla. En caso contrario, saltar al punto 2 “Posibles infractores”</w:t>
      </w:r>
      <w:r w:rsidR="00B953AC" w:rsidRPr="00CE0683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.</w:t>
      </w:r>
    </w:p>
    <w:p w14:paraId="059068E4" w14:textId="77777777" w:rsidR="00B953AC" w:rsidRPr="00CE0683" w:rsidRDefault="00B953AC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</w:p>
    <w:p w14:paraId="6AC4DCF9" w14:textId="77777777" w:rsidR="00231D22" w:rsidRPr="00CE0683" w:rsidRDefault="00231D22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</w:p>
    <w:p w14:paraId="567BD424" w14:textId="41917DB5" w:rsidR="00B9124B" w:rsidRPr="00CE0683" w:rsidRDefault="00B9124B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vidualización persona representante o apoderada de quien denuncia</w:t>
      </w:r>
    </w:p>
    <w:p w14:paraId="65C988E8" w14:textId="4F71A961" w:rsidR="007D53CC" w:rsidRPr="00CE0683" w:rsidRDefault="007D53CC" w:rsidP="007D53CC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7F961627" w14:textId="77777777" w:rsidR="007D53CC" w:rsidRPr="00CE0683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5431"/>
      </w:tblGrid>
      <w:tr w:rsidR="007D53CC" w:rsidRPr="00CE0683" w14:paraId="354C51AF" w14:textId="77777777">
        <w:tc>
          <w:tcPr>
            <w:tcW w:w="3397" w:type="dxa"/>
          </w:tcPr>
          <w:p w14:paraId="3BDCC942" w14:textId="77777777" w:rsidR="007D53CC" w:rsidRPr="00CE0683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s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4A3B9D99" w14:textId="630466A3" w:rsidR="007D53CC" w:rsidRPr="00CE0683" w:rsidRDefault="00B9124B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Nombres de </w:t>
            </w:r>
            <w:r w:rsidR="004C1383"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persona </w:t>
            </w: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representante o apoderada</w:t>
            </w:r>
          </w:p>
        </w:tc>
        <w:tc>
          <w:tcPr>
            <w:tcW w:w="5431" w:type="dxa"/>
          </w:tcPr>
          <w:p w14:paraId="6C19CFF8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CE0683" w14:paraId="294FA1DE" w14:textId="77777777">
        <w:tc>
          <w:tcPr>
            <w:tcW w:w="3397" w:type="dxa"/>
          </w:tcPr>
          <w:p w14:paraId="4BE67254" w14:textId="77777777" w:rsidR="007D53CC" w:rsidRPr="00CE0683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pellidos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7FFDDEA7" w14:textId="77777777" w:rsidR="007D53CC" w:rsidRPr="00CE0683" w:rsidRDefault="007D53CC" w:rsidP="00B9124B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0D9AF5A1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1603A78" w14:textId="77777777" w:rsidR="00180088" w:rsidRDefault="001800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953A78D" w14:textId="77777777" w:rsidR="00180088" w:rsidRPr="00CE0683" w:rsidRDefault="001800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CE0683" w14:paraId="20D438F3" w14:textId="77777777" w:rsidTr="00F8457D">
        <w:trPr>
          <w:trHeight w:val="540"/>
        </w:trPr>
        <w:tc>
          <w:tcPr>
            <w:tcW w:w="3397" w:type="dxa"/>
          </w:tcPr>
          <w:p w14:paraId="6F018CB9" w14:textId="77777777" w:rsidR="007D53CC" w:rsidRPr="00CE0683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 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44F66EA2" w14:textId="6D29D1E7" w:rsidR="007D53CC" w:rsidRPr="00CE0683" w:rsidRDefault="007D53CC" w:rsidP="00F8457D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5E58CA" w:rsidRPr="00CE0683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</w:p>
        </w:tc>
        <w:tc>
          <w:tcPr>
            <w:tcW w:w="5431" w:type="dxa"/>
          </w:tcPr>
          <w:p w14:paraId="3CFF14F8" w14:textId="3198D0CC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CE0683" w14:paraId="53E39563" w14:textId="77777777" w:rsidTr="002A1289">
        <w:tc>
          <w:tcPr>
            <w:tcW w:w="3397" w:type="dxa"/>
            <w:vMerge w:val="restart"/>
          </w:tcPr>
          <w:p w14:paraId="7CADE429" w14:textId="1801C78D" w:rsidR="007D53CC" w:rsidRPr="00CE0683" w:rsidRDefault="004C59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rreo electrónico de </w:t>
            </w:r>
            <w:r w:rsidR="00F53F40"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la persona </w:t>
            </w: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representante o apoderada 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431" w:type="dxa"/>
          </w:tcPr>
          <w:p w14:paraId="44D0E294" w14:textId="435F300A" w:rsidR="007D53CC" w:rsidRPr="00CE0683" w:rsidRDefault="007D53CC" w:rsidP="00773050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, deseo recibir respuesta vía correo electrónico. Correo electrónico de </w:t>
            </w:r>
            <w:r w:rsidR="0018068C"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persona representante o apoderada </w:t>
            </w:r>
            <w:r w:rsidRPr="00CE0683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 xml:space="preserve">* </w:t>
            </w:r>
          </w:p>
          <w:p w14:paraId="0622103A" w14:textId="77777777" w:rsidR="00773050" w:rsidRPr="00CE0683" w:rsidRDefault="00773050" w:rsidP="00773050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</w:p>
          <w:p w14:paraId="6AE4D135" w14:textId="77777777" w:rsidR="00773050" w:rsidRDefault="00773050" w:rsidP="00773050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839FE75" w14:textId="112712EF" w:rsidR="00180088" w:rsidRPr="00CE0683" w:rsidRDefault="00180088" w:rsidP="00773050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CE0683" w14:paraId="73410204" w14:textId="77777777" w:rsidTr="002A1289">
        <w:tc>
          <w:tcPr>
            <w:tcW w:w="3397" w:type="dxa"/>
            <w:vMerge/>
          </w:tcPr>
          <w:p w14:paraId="5CE6CA5C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1CEE0BA2" w14:textId="01FAFC47" w:rsidR="007D53CC" w:rsidRPr="00CE0683" w:rsidRDefault="007D53CC" w:rsidP="00A67CA3">
            <w:pPr>
              <w:spacing w:after="40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  <w:r w:rsidR="00386C75" w:rsidRPr="00CE0683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____</w:t>
            </w:r>
          </w:p>
        </w:tc>
      </w:tr>
    </w:tbl>
    <w:p w14:paraId="1FF74E30" w14:textId="77777777" w:rsidR="007D53CC" w:rsidRPr="00CE0683" w:rsidRDefault="007D53CC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D7F4F4B" w14:textId="410D0A8F" w:rsidR="007D53CC" w:rsidRPr="00CE0683" w:rsidRDefault="004C59D5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Indique la dirección de </w:t>
      </w:r>
      <w:r w:rsidR="001C0558"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la persona </w:t>
      </w: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representante o apoderad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2115"/>
        <w:gridCol w:w="2299"/>
      </w:tblGrid>
      <w:tr w:rsidR="007D53CC" w:rsidRPr="00CE0683" w14:paraId="67A92910" w14:textId="77777777">
        <w:tc>
          <w:tcPr>
            <w:tcW w:w="4414" w:type="dxa"/>
          </w:tcPr>
          <w:p w14:paraId="4811D181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Región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4414" w:type="dxa"/>
            <w:gridSpan w:val="2"/>
          </w:tcPr>
          <w:p w14:paraId="571D7FAB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E9F1302" w14:textId="77777777" w:rsidR="00180088" w:rsidRPr="00CE0683" w:rsidRDefault="0018008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7D53CC" w:rsidRPr="00CE0683" w14:paraId="008A95A2" w14:textId="77777777">
        <w:tc>
          <w:tcPr>
            <w:tcW w:w="4414" w:type="dxa"/>
          </w:tcPr>
          <w:p w14:paraId="5F993609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muna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4414" w:type="dxa"/>
            <w:gridSpan w:val="2"/>
          </w:tcPr>
          <w:p w14:paraId="616D7B1E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3BACE57" w14:textId="77777777" w:rsidR="00180088" w:rsidRPr="00CE0683" w:rsidRDefault="0018008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7D53CC" w:rsidRPr="00CE0683" w14:paraId="423C355E" w14:textId="77777777">
        <w:tc>
          <w:tcPr>
            <w:tcW w:w="4414" w:type="dxa"/>
          </w:tcPr>
          <w:p w14:paraId="55C93E28" w14:textId="77777777" w:rsidR="007D53CC" w:rsidRPr="00CE0683" w:rsidRDefault="007D53CC">
            <w:pPr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Dirección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  <w:p w14:paraId="5F9B19E7" w14:textId="77777777" w:rsidR="00773050" w:rsidRPr="00CE0683" w:rsidRDefault="00773050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1D0DFB08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74A3A20" w14:textId="77777777" w:rsidR="00180088" w:rsidRDefault="0018008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C0904A1" w14:textId="77777777" w:rsidR="00F8457D" w:rsidRDefault="00F8457D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C3D99A5" w14:textId="77777777" w:rsidR="00180088" w:rsidRPr="00CE0683" w:rsidRDefault="0018008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7D53CC" w:rsidRPr="00CE0683" w14:paraId="4822E992" w14:textId="77777777">
        <w:tc>
          <w:tcPr>
            <w:tcW w:w="4414" w:type="dxa"/>
          </w:tcPr>
          <w:p w14:paraId="1AD83C9B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lastRenderedPageBreak/>
              <w:t>Complementar dirección con N° de depto, block, oficina o similar</w:t>
            </w:r>
          </w:p>
        </w:tc>
        <w:tc>
          <w:tcPr>
            <w:tcW w:w="4414" w:type="dxa"/>
            <w:gridSpan w:val="2"/>
          </w:tcPr>
          <w:p w14:paraId="7499B789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B47D02" w:rsidRPr="00CE0683" w14:paraId="07C478A3" w14:textId="5BBCF26B" w:rsidTr="00B47D02">
        <w:tc>
          <w:tcPr>
            <w:tcW w:w="4414" w:type="dxa"/>
          </w:tcPr>
          <w:p w14:paraId="7E6767F8" w14:textId="2C55E382" w:rsidR="00B47D02" w:rsidRPr="00CE0683" w:rsidRDefault="005509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</w:t>
            </w:r>
            <w:r w:rsidR="00B47D02"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oordenadas</w:t>
            </w:r>
          </w:p>
          <w:p w14:paraId="600C7E71" w14:textId="4C86901C" w:rsidR="00B47D02" w:rsidRPr="00CE0683" w:rsidRDefault="00B47D02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cstheme="minorHAnsi"/>
                <w:color w:val="718096"/>
                <w:sz w:val="19"/>
                <w:szCs w:val="19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115" w:type="dxa"/>
          </w:tcPr>
          <w:p w14:paraId="2DA4C685" w14:textId="77777777" w:rsidR="00B47D02" w:rsidRPr="00CE0683" w:rsidRDefault="00B47D02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Latitud</w:t>
            </w:r>
          </w:p>
          <w:p w14:paraId="5A5B9DE0" w14:textId="008ACE24" w:rsidR="00B47D02" w:rsidRPr="00CE0683" w:rsidRDefault="00B47D02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>Ej:</w:t>
            </w:r>
            <w:r w:rsidR="001A2032"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 xml:space="preserve"> -18.48539</w:t>
            </w:r>
          </w:p>
        </w:tc>
        <w:tc>
          <w:tcPr>
            <w:tcW w:w="2299" w:type="dxa"/>
          </w:tcPr>
          <w:p w14:paraId="29FBF604" w14:textId="77777777" w:rsidR="00B47D02" w:rsidRPr="00CE0683" w:rsidRDefault="00B47D02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Longitud</w:t>
            </w:r>
          </w:p>
          <w:p w14:paraId="3E17E599" w14:textId="109C68D5" w:rsidR="001A2032" w:rsidRPr="00CE0683" w:rsidRDefault="001A2032">
            <w:pPr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>Ej: -70.292</w:t>
            </w:r>
            <w:r w:rsidR="007D41CF"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>48</w:t>
            </w:r>
          </w:p>
          <w:p w14:paraId="07490F99" w14:textId="77777777" w:rsidR="001A2032" w:rsidRPr="00CE0683" w:rsidRDefault="001A2032">
            <w:pPr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</w:pPr>
          </w:p>
          <w:p w14:paraId="7AACDD91" w14:textId="02F9D661" w:rsidR="001A2032" w:rsidRPr="00CE0683" w:rsidRDefault="001A2032">
            <w:pPr>
              <w:rPr>
                <w:rFonts w:eastAsia="Times New Roman" w:cstheme="minorHAnsi"/>
                <w:color w:val="273444"/>
                <w:kern w:val="0"/>
                <w:sz w:val="18"/>
                <w:szCs w:val="18"/>
                <w:lang w:eastAsia="es-419"/>
                <w14:ligatures w14:val="none"/>
              </w:rPr>
            </w:pPr>
          </w:p>
        </w:tc>
      </w:tr>
      <w:tr w:rsidR="007D53CC" w:rsidRPr="00CE0683" w14:paraId="53EAF35F" w14:textId="77777777">
        <w:tc>
          <w:tcPr>
            <w:tcW w:w="4414" w:type="dxa"/>
          </w:tcPr>
          <w:p w14:paraId="1754CC06" w14:textId="77777777" w:rsidR="007D53CC" w:rsidRPr="00CE0683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Teléfono móvil de quien denuncia</w:t>
            </w:r>
          </w:p>
          <w:p w14:paraId="2B23CE9C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17B9F4A4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+569</w:t>
            </w:r>
          </w:p>
        </w:tc>
      </w:tr>
      <w:tr w:rsidR="007D53CC" w:rsidRPr="00CE0683" w14:paraId="402E3916" w14:textId="77777777">
        <w:tc>
          <w:tcPr>
            <w:tcW w:w="4414" w:type="dxa"/>
          </w:tcPr>
          <w:p w14:paraId="77875B66" w14:textId="77777777" w:rsidR="007D53CC" w:rsidRPr="00CE0683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Teléfono fijo de quien denuncia</w:t>
            </w:r>
          </w:p>
          <w:p w14:paraId="1ECA5ABB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54078961" w14:textId="77777777" w:rsidR="007D53CC" w:rsidRPr="00CE0683" w:rsidRDefault="007D53CC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+56</w:t>
            </w:r>
          </w:p>
        </w:tc>
      </w:tr>
    </w:tbl>
    <w:p w14:paraId="4850DB95" w14:textId="77777777" w:rsidR="007D53CC" w:rsidRPr="00CE0683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104ADC1" w14:textId="77777777" w:rsidR="007D53CC" w:rsidRPr="00CE0683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No es necesario anteponer un 9 a su número de contacto, solo se aceptan 8 dígitos.</w:t>
      </w: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br/>
      </w:r>
      <w:r w:rsidRPr="00CE0683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Debe ingresar al menos un teléfono móvil o fijo. Tenga en consideración que la SMA podría contactarse con Usted a través de vía telefónica</w:t>
      </w:r>
    </w:p>
    <w:p w14:paraId="64BC8C38" w14:textId="77777777" w:rsidR="00960034" w:rsidRPr="00CE0683" w:rsidRDefault="00960034" w:rsidP="0096003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5FB40519" w14:textId="66F14B46" w:rsidR="002F212E" w:rsidRPr="00CE0683" w:rsidRDefault="002F212E" w:rsidP="0096003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Identifique el </w:t>
      </w:r>
      <w:r w:rsidR="00E175E2"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o </w:t>
      </w: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los documentos que acompaña</w:t>
      </w:r>
      <w:r w:rsidR="004C1383"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n</w:t>
      </w: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 a la denuncia para acreditar la representación</w:t>
      </w:r>
    </w:p>
    <w:tbl>
      <w:tblPr>
        <w:tblStyle w:val="Tablaconcuadrcula"/>
        <w:tblW w:w="8992" w:type="dxa"/>
        <w:tblLook w:val="04A0" w:firstRow="1" w:lastRow="0" w:firstColumn="1" w:lastColumn="0" w:noHBand="0" w:noVBand="1"/>
      </w:tblPr>
      <w:tblGrid>
        <w:gridCol w:w="8992"/>
      </w:tblGrid>
      <w:tr w:rsidR="00960034" w:rsidRPr="00CE0683" w14:paraId="5AA02D32" w14:textId="77777777" w:rsidTr="00773050">
        <w:trPr>
          <w:trHeight w:val="1926"/>
        </w:trPr>
        <w:tc>
          <w:tcPr>
            <w:tcW w:w="8992" w:type="dxa"/>
          </w:tcPr>
          <w:p w14:paraId="55383402" w14:textId="77777777" w:rsidR="00960034" w:rsidRPr="00CE0683" w:rsidRDefault="00960034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154A674D" w14:textId="77777777" w:rsidR="00231D22" w:rsidRPr="00CE0683" w:rsidRDefault="00231D22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0C86BD66" w14:textId="77777777" w:rsidR="00231D22" w:rsidRPr="00CE0683" w:rsidRDefault="00231D22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6E12A38F" w14:textId="77777777" w:rsidR="00231D22" w:rsidRPr="00CE0683" w:rsidRDefault="00231D22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5C57F824" w14:textId="77777777" w:rsidR="00231D22" w:rsidRPr="00CE0683" w:rsidRDefault="00231D22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23C0896E" w14:textId="77777777" w:rsidR="00231D22" w:rsidRPr="00CE0683" w:rsidRDefault="00231D22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3A3E44A0" w14:textId="77777777" w:rsidR="00231D22" w:rsidRPr="00CE0683" w:rsidRDefault="00231D22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3F5C7FD0" w14:textId="77777777" w:rsidR="00960034" w:rsidRPr="00CE0683" w:rsidRDefault="00960034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</w:tc>
      </w:tr>
    </w:tbl>
    <w:p w14:paraId="5B750A27" w14:textId="77777777" w:rsidR="004635D2" w:rsidRDefault="004635D2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1B195EEB" w14:textId="77777777" w:rsidR="00DF6339" w:rsidRDefault="00DF6339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3AD8EF8F" w14:textId="77777777" w:rsidR="00DF6339" w:rsidRDefault="00DF6339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381B29A5" w14:textId="77777777" w:rsidR="00DF6339" w:rsidRPr="00CE0683" w:rsidRDefault="00DF6339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7B815664" w14:textId="77777777" w:rsidR="00AF5BE6" w:rsidRDefault="00AF5BE6">
      <w:pPr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</w:pPr>
      <w:r>
        <w:rPr>
          <w:rFonts w:cstheme="minorHAnsi"/>
        </w:rPr>
        <w:br w:type="page"/>
      </w:r>
    </w:p>
    <w:p w14:paraId="430CC295" w14:textId="363DCA29" w:rsidR="006F7B85" w:rsidRPr="00CE0683" w:rsidRDefault="008C789C" w:rsidP="00E43D69">
      <w:pPr>
        <w:pStyle w:val="Ttulo1"/>
        <w:rPr>
          <w:rFonts w:asciiTheme="minorHAnsi" w:hAnsiTheme="minorHAnsi" w:cstheme="minorHAnsi"/>
        </w:rPr>
      </w:pPr>
      <w:r w:rsidRPr="00CE0683">
        <w:rPr>
          <w:rFonts w:asciiTheme="minorHAnsi" w:hAnsiTheme="minorHAnsi" w:cstheme="minorHAnsi"/>
        </w:rPr>
        <w:lastRenderedPageBreak/>
        <w:t>POSIBLES INFRACTORES</w:t>
      </w:r>
    </w:p>
    <w:p w14:paraId="328568A8" w14:textId="77777777" w:rsidR="006F7B85" w:rsidRPr="00CE0683" w:rsidRDefault="006F7B85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994F93D" w14:textId="7E0575CE" w:rsidR="006A744F" w:rsidRPr="00CE0683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dentifique a quien cometería la posible infracción</w:t>
      </w:r>
    </w:p>
    <w:p w14:paraId="2E6E3685" w14:textId="77777777" w:rsidR="00F16BAF" w:rsidRPr="00CE0683" w:rsidRDefault="00F16BA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245"/>
        <w:gridCol w:w="753"/>
      </w:tblGrid>
      <w:tr w:rsidR="00F16BAF" w:rsidRPr="00CE0683" w14:paraId="2E7DF92E" w14:textId="77777777" w:rsidTr="00395D3D">
        <w:tc>
          <w:tcPr>
            <w:tcW w:w="2830" w:type="dxa"/>
          </w:tcPr>
          <w:p w14:paraId="65C1E23A" w14:textId="77777777" w:rsidR="00F16BAF" w:rsidRPr="00CE0683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Nombre de la persona o entidad posiblemente infractora</w:t>
            </w:r>
          </w:p>
          <w:p w14:paraId="7E1FFFC5" w14:textId="124BCAB3" w:rsidR="00F16BAF" w:rsidRPr="00CE0683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Nombre de la institución o razón social</w:t>
            </w:r>
            <w:r w:rsidR="00395D3D"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.</w:t>
            </w:r>
          </w:p>
        </w:tc>
        <w:tc>
          <w:tcPr>
            <w:tcW w:w="5998" w:type="dxa"/>
            <w:gridSpan w:val="2"/>
          </w:tcPr>
          <w:p w14:paraId="3D919E73" w14:textId="77777777" w:rsidR="00F16BAF" w:rsidRDefault="00F16BAF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CA419C9" w14:textId="77777777" w:rsidR="00DF6339" w:rsidRPr="00CE0683" w:rsidRDefault="00DF6339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16BAF" w:rsidRPr="00CE0683" w14:paraId="6784E8EE" w14:textId="77777777" w:rsidTr="00395D3D">
        <w:tc>
          <w:tcPr>
            <w:tcW w:w="2830" w:type="dxa"/>
          </w:tcPr>
          <w:p w14:paraId="1514BF56" w14:textId="77777777" w:rsidR="00F16BAF" w:rsidRPr="00CE0683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édula de Identidad/Rol Único Tributario</w:t>
            </w:r>
          </w:p>
          <w:p w14:paraId="57FCFB5D" w14:textId="7BA5A4E5" w:rsidR="00F16BAF" w:rsidRPr="00CE0683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 xml:space="preserve">Sin puntos y con </w:t>
            </w:r>
            <w:r w:rsidR="00A71287"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guion</w:t>
            </w:r>
            <w:r w:rsidR="00395D3D"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.</w:t>
            </w:r>
          </w:p>
          <w:p w14:paraId="31CD264A" w14:textId="77777777" w:rsidR="00F16BAF" w:rsidRPr="00CE0683" w:rsidRDefault="00F16BAF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998" w:type="dxa"/>
            <w:gridSpan w:val="2"/>
          </w:tcPr>
          <w:p w14:paraId="2642B0C9" w14:textId="77777777" w:rsidR="00F16BAF" w:rsidRPr="00CE0683" w:rsidRDefault="00F16BAF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7251F83F" w14:textId="7DE5FE7D" w:rsidTr="00395D3D">
        <w:tc>
          <w:tcPr>
            <w:tcW w:w="2830" w:type="dxa"/>
            <w:vMerge w:val="restart"/>
          </w:tcPr>
          <w:p w14:paraId="3B06A563" w14:textId="77777777" w:rsidR="003D4DF6" w:rsidRPr="00CE0683" w:rsidRDefault="003D4DF6" w:rsidP="003D4D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Tipo de actividad que desarrolla la persona o entidad posiblemente infractora</w:t>
            </w:r>
          </w:p>
          <w:p w14:paraId="70E8F176" w14:textId="1DD970CC" w:rsidR="003D4DF6" w:rsidRPr="00CE0683" w:rsidRDefault="003D4DF6" w:rsidP="003D4D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Marque con una X</w:t>
            </w:r>
          </w:p>
        </w:tc>
        <w:tc>
          <w:tcPr>
            <w:tcW w:w="5245" w:type="dxa"/>
          </w:tcPr>
          <w:p w14:paraId="33843780" w14:textId="679A6AF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entro cultural (teatro, salas de ensayo)</w:t>
            </w:r>
          </w:p>
        </w:tc>
        <w:tc>
          <w:tcPr>
            <w:tcW w:w="753" w:type="dxa"/>
          </w:tcPr>
          <w:p w14:paraId="7B610AFA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10FFA609" w14:textId="787C3F08" w:rsidTr="00B61001">
        <w:trPr>
          <w:trHeight w:val="479"/>
        </w:trPr>
        <w:tc>
          <w:tcPr>
            <w:tcW w:w="2830" w:type="dxa"/>
            <w:vMerge/>
          </w:tcPr>
          <w:p w14:paraId="4DAD856B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4E42F84" w14:textId="51BE1383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entro de eventos y/o convenciones</w:t>
            </w:r>
          </w:p>
        </w:tc>
        <w:tc>
          <w:tcPr>
            <w:tcW w:w="753" w:type="dxa"/>
          </w:tcPr>
          <w:p w14:paraId="518B14FC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6E01A39E" w14:textId="3775D511" w:rsidTr="00395D3D">
        <w:tc>
          <w:tcPr>
            <w:tcW w:w="2830" w:type="dxa"/>
            <w:vMerge/>
          </w:tcPr>
          <w:p w14:paraId="3A915AE5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7558E2CC" w14:textId="785E7CE5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entro de salud (consultorios, hospitales, clínicas, veterinarias)</w:t>
            </w:r>
          </w:p>
        </w:tc>
        <w:tc>
          <w:tcPr>
            <w:tcW w:w="753" w:type="dxa"/>
          </w:tcPr>
          <w:p w14:paraId="3E7BC538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00790B68" w14:textId="64E69B19" w:rsidTr="00395D3D">
        <w:tc>
          <w:tcPr>
            <w:tcW w:w="2830" w:type="dxa"/>
            <w:vMerge/>
          </w:tcPr>
          <w:p w14:paraId="4FEED9CF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26CC51" w14:textId="49781894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mercio de abarrotes (hipermercados, supermercados, minimarket, bodegas)</w:t>
            </w:r>
          </w:p>
        </w:tc>
        <w:tc>
          <w:tcPr>
            <w:tcW w:w="753" w:type="dxa"/>
          </w:tcPr>
          <w:p w14:paraId="7DD8F195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152DEFE2" w14:textId="28AFED85" w:rsidTr="00395D3D">
        <w:tc>
          <w:tcPr>
            <w:tcW w:w="2830" w:type="dxa"/>
            <w:vMerge/>
          </w:tcPr>
          <w:p w14:paraId="3EB74F4D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6A117F" w14:textId="6AFE8E13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mercio de barrio (carnicerías, almacenes, panaderías)</w:t>
            </w:r>
          </w:p>
        </w:tc>
        <w:tc>
          <w:tcPr>
            <w:tcW w:w="753" w:type="dxa"/>
          </w:tcPr>
          <w:p w14:paraId="0037CDE7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731ED255" w14:textId="5B67C463" w:rsidTr="00395D3D">
        <w:tc>
          <w:tcPr>
            <w:tcW w:w="2830" w:type="dxa"/>
            <w:vMerge/>
          </w:tcPr>
          <w:p w14:paraId="1E58742A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426D388A" w14:textId="2858430C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nstrucción/Inmobiliario</w:t>
            </w:r>
          </w:p>
        </w:tc>
        <w:tc>
          <w:tcPr>
            <w:tcW w:w="753" w:type="dxa"/>
          </w:tcPr>
          <w:p w14:paraId="36E5EB4C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069744B0" w14:textId="677EB6CE" w:rsidTr="00B4739F">
        <w:tc>
          <w:tcPr>
            <w:tcW w:w="2830" w:type="dxa"/>
            <w:vMerge/>
          </w:tcPr>
          <w:p w14:paraId="3FC8E44B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8EAE671" w14:textId="6FBFFFD8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Dispositivos (generadores, aire acondicionado, ventiladores, compresores)</w:t>
            </w:r>
          </w:p>
        </w:tc>
        <w:tc>
          <w:tcPr>
            <w:tcW w:w="753" w:type="dxa"/>
            <w:vAlign w:val="center"/>
          </w:tcPr>
          <w:p w14:paraId="0337FBB2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31BA279A" w14:textId="236CD374" w:rsidTr="00B4739F">
        <w:tc>
          <w:tcPr>
            <w:tcW w:w="2830" w:type="dxa"/>
            <w:vMerge/>
          </w:tcPr>
          <w:p w14:paraId="5F7FECEE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49B14BEA" w14:textId="71DD7494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Educación (Jardín infantil, Colegio, Liceo, Instituto, Universidad)</w:t>
            </w:r>
          </w:p>
        </w:tc>
        <w:tc>
          <w:tcPr>
            <w:tcW w:w="753" w:type="dxa"/>
            <w:vAlign w:val="center"/>
          </w:tcPr>
          <w:p w14:paraId="20F8DCFD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185A4627" w14:textId="77777777" w:rsidTr="00B4739F">
        <w:tc>
          <w:tcPr>
            <w:tcW w:w="2830" w:type="dxa"/>
            <w:vMerge/>
          </w:tcPr>
          <w:p w14:paraId="68A51E10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217F43B3" w14:textId="21B282D7" w:rsidR="003D4DF6" w:rsidRPr="00CE0683" w:rsidRDefault="003D4DF6" w:rsidP="003D4DF6">
            <w:pPr>
              <w:rPr>
                <w:rFonts w:cstheme="minorHAnsi"/>
                <w:color w:val="273444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Iglesia o centro de culto</w:t>
            </w:r>
          </w:p>
        </w:tc>
        <w:tc>
          <w:tcPr>
            <w:tcW w:w="753" w:type="dxa"/>
            <w:vAlign w:val="center"/>
          </w:tcPr>
          <w:p w14:paraId="2A54F57B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69248F1D" w14:textId="16781668" w:rsidTr="00B4739F">
        <w:tc>
          <w:tcPr>
            <w:tcW w:w="2830" w:type="dxa"/>
            <w:vMerge/>
          </w:tcPr>
          <w:p w14:paraId="02DA13A4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033025BE" w14:textId="643622C1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Industrial de gran envergadura</w:t>
            </w:r>
          </w:p>
        </w:tc>
        <w:tc>
          <w:tcPr>
            <w:tcW w:w="753" w:type="dxa"/>
            <w:vAlign w:val="center"/>
          </w:tcPr>
          <w:p w14:paraId="180042A7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33441412" w14:textId="07E74C3E" w:rsidTr="00B4739F">
        <w:tc>
          <w:tcPr>
            <w:tcW w:w="2830" w:type="dxa"/>
            <w:vMerge/>
          </w:tcPr>
          <w:p w14:paraId="445EB441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00360400" w14:textId="3227EEF1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Local comercial (mall, stripcenter, grandes tiendas)</w:t>
            </w:r>
          </w:p>
        </w:tc>
        <w:tc>
          <w:tcPr>
            <w:tcW w:w="753" w:type="dxa"/>
            <w:vAlign w:val="center"/>
          </w:tcPr>
          <w:p w14:paraId="4F64AD1B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534F44CF" w14:textId="457179A2" w:rsidTr="00B4739F">
        <w:tc>
          <w:tcPr>
            <w:tcW w:w="2830" w:type="dxa"/>
            <w:vMerge/>
          </w:tcPr>
          <w:p w14:paraId="1080664A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28E0CE18" w14:textId="2B32AE72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Local nocturno o de entretención (bar, karaoke, discotheque, casino)</w:t>
            </w:r>
          </w:p>
        </w:tc>
        <w:tc>
          <w:tcPr>
            <w:tcW w:w="753" w:type="dxa"/>
            <w:vAlign w:val="center"/>
          </w:tcPr>
          <w:p w14:paraId="2D540ECC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3226B73E" w14:textId="0028E853" w:rsidTr="00B4739F">
        <w:tc>
          <w:tcPr>
            <w:tcW w:w="2830" w:type="dxa"/>
            <w:vMerge/>
          </w:tcPr>
          <w:p w14:paraId="3F716E0A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7D975863" w14:textId="0C43F0B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Recinto deportivo (club deportivo, gimnasio, estadio, canchas)</w:t>
            </w:r>
          </w:p>
        </w:tc>
        <w:tc>
          <w:tcPr>
            <w:tcW w:w="753" w:type="dxa"/>
            <w:vAlign w:val="center"/>
          </w:tcPr>
          <w:p w14:paraId="3C656F00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153B9331" w14:textId="396012A8" w:rsidTr="00B4739F">
        <w:tc>
          <w:tcPr>
            <w:tcW w:w="2830" w:type="dxa"/>
            <w:vMerge/>
          </w:tcPr>
          <w:p w14:paraId="06B06B99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391C7EDC" w14:textId="44C6F41E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Servicio de alojamiento (hotel, hostal, camping)</w:t>
            </w:r>
          </w:p>
        </w:tc>
        <w:tc>
          <w:tcPr>
            <w:tcW w:w="753" w:type="dxa"/>
            <w:vAlign w:val="center"/>
          </w:tcPr>
          <w:p w14:paraId="35B89478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5D47FE82" w14:textId="6C4D6596" w:rsidTr="00B4739F">
        <w:tc>
          <w:tcPr>
            <w:tcW w:w="2830" w:type="dxa"/>
            <w:vMerge/>
          </w:tcPr>
          <w:p w14:paraId="7628E0F2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4A9522" w14:textId="738BFD0F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Servicio de comida (restaurant, carro de comida)</w:t>
            </w:r>
          </w:p>
        </w:tc>
        <w:tc>
          <w:tcPr>
            <w:tcW w:w="753" w:type="dxa"/>
            <w:vAlign w:val="center"/>
          </w:tcPr>
          <w:p w14:paraId="703F0CBF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5FAD7196" w14:textId="77777777" w:rsidTr="00B4739F">
        <w:tc>
          <w:tcPr>
            <w:tcW w:w="2830" w:type="dxa"/>
            <w:vMerge/>
          </w:tcPr>
          <w:p w14:paraId="3B6EB482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210FA7AF" w14:textId="08A281A8" w:rsidR="003D4DF6" w:rsidRPr="00CE0683" w:rsidRDefault="003D4DF6" w:rsidP="003D4DF6">
            <w:pPr>
              <w:rPr>
                <w:rFonts w:cstheme="minorHAnsi"/>
                <w:color w:val="273444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Taller de oficios (mecánico, costura, alfarería)</w:t>
            </w:r>
          </w:p>
        </w:tc>
        <w:tc>
          <w:tcPr>
            <w:tcW w:w="753" w:type="dxa"/>
            <w:vAlign w:val="center"/>
          </w:tcPr>
          <w:p w14:paraId="70A0B0D9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570D1746" w14:textId="77777777" w:rsidTr="00B4739F">
        <w:tc>
          <w:tcPr>
            <w:tcW w:w="2830" w:type="dxa"/>
            <w:vMerge/>
          </w:tcPr>
          <w:p w14:paraId="1BEB71F8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327FEED7" w14:textId="18CB80D2" w:rsidR="003D4DF6" w:rsidRPr="00CE0683" w:rsidRDefault="003D4DF6" w:rsidP="003D4DF6">
            <w:pPr>
              <w:rPr>
                <w:rFonts w:cstheme="minorHAnsi"/>
                <w:color w:val="273444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Terminal de transporte (estación de trenes, terminal de buses, puerto, aeropuerto)</w:t>
            </w:r>
          </w:p>
        </w:tc>
        <w:tc>
          <w:tcPr>
            <w:tcW w:w="753" w:type="dxa"/>
            <w:vAlign w:val="center"/>
          </w:tcPr>
          <w:p w14:paraId="70FA8D56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3D4DF6" w:rsidRPr="00CE0683" w14:paraId="2CF8F9B7" w14:textId="77777777" w:rsidTr="00B4739F">
        <w:tc>
          <w:tcPr>
            <w:tcW w:w="2830" w:type="dxa"/>
            <w:vMerge/>
          </w:tcPr>
          <w:p w14:paraId="2C42BC29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73941AC" w14:textId="4679698D" w:rsidR="003D4DF6" w:rsidRPr="00CE0683" w:rsidRDefault="003D4DF6" w:rsidP="003D4DF6">
            <w:pPr>
              <w:rPr>
                <w:rFonts w:cstheme="minorHAnsi"/>
                <w:color w:val="273444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 xml:space="preserve">Otro </w:t>
            </w:r>
          </w:p>
        </w:tc>
        <w:tc>
          <w:tcPr>
            <w:tcW w:w="753" w:type="dxa"/>
            <w:vAlign w:val="center"/>
          </w:tcPr>
          <w:p w14:paraId="0A990F9F" w14:textId="77777777" w:rsidR="003D4DF6" w:rsidRPr="00CE0683" w:rsidRDefault="003D4DF6" w:rsidP="003D4D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6E34B8E6" w14:textId="77777777" w:rsidR="00552330" w:rsidRDefault="00552330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25D23D97" w14:textId="77777777" w:rsidR="00DF6339" w:rsidRPr="00CE0683" w:rsidRDefault="00DF6339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1C5DF11F" w14:textId="3DE0A55D" w:rsidR="006A744F" w:rsidRPr="00CE0683" w:rsidRDefault="006A744F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>Identifique el lugar de los hechos denunciados</w:t>
      </w:r>
    </w:p>
    <w:p w14:paraId="5AF7EC54" w14:textId="77777777" w:rsidR="006A744F" w:rsidRPr="00CE0683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743249F3" w14:textId="6A205891" w:rsidR="006A744F" w:rsidRPr="00CE0683" w:rsidRDefault="006A744F" w:rsidP="006A744F">
      <w:pPr>
        <w:shd w:val="clear" w:color="auto" w:fill="EFF2F7"/>
        <w:spacing w:after="0" w:line="240" w:lineRule="auto"/>
        <w:rPr>
          <w:rFonts w:eastAsia="Times New Roman" w:cstheme="minorHAnsi"/>
          <w:strike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A continuación</w:t>
      </w:r>
      <w:r w:rsidR="00231D22"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,</w:t>
      </w: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 deberá ingresar el lugar de los hechos denunciados</w:t>
      </w:r>
      <w:r w:rsidR="00A07A3C"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.</w:t>
      </w:r>
      <w:r w:rsidR="00A07A3C" w:rsidRPr="00CE0683">
        <w:rPr>
          <w:rFonts w:eastAsia="Times New Roman" w:cstheme="minorHAnsi"/>
          <w:strike/>
          <w:color w:val="273444"/>
          <w:kern w:val="0"/>
          <w:sz w:val="24"/>
          <w:szCs w:val="24"/>
          <w:lang w:eastAsia="es-419"/>
          <w14:ligatures w14:val="none"/>
        </w:rPr>
        <w:t xml:space="preserve"> </w:t>
      </w:r>
    </w:p>
    <w:p w14:paraId="484BDDA6" w14:textId="60B01744" w:rsidR="006A744F" w:rsidRPr="00CE0683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7260DD68" w14:textId="77777777" w:rsidR="001B6738" w:rsidRPr="00CE0683" w:rsidRDefault="001B6738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3"/>
        <w:gridCol w:w="2235"/>
        <w:gridCol w:w="2210"/>
      </w:tblGrid>
      <w:tr w:rsidR="001B6738" w:rsidRPr="00CE0683" w14:paraId="0F517AF0" w14:textId="77777777" w:rsidTr="001B6738">
        <w:tc>
          <w:tcPr>
            <w:tcW w:w="4383" w:type="dxa"/>
          </w:tcPr>
          <w:p w14:paraId="16A46BD3" w14:textId="77777777" w:rsidR="001B6738" w:rsidRPr="00CE0683" w:rsidRDefault="001B673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Región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4445" w:type="dxa"/>
            <w:gridSpan w:val="2"/>
          </w:tcPr>
          <w:p w14:paraId="268F7D5B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CC93DB7" w14:textId="77777777" w:rsidR="00DF6339" w:rsidRPr="00CE0683" w:rsidRDefault="00DF633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1B6738" w:rsidRPr="00CE0683" w14:paraId="598707A1" w14:textId="77777777" w:rsidTr="001B6738">
        <w:tc>
          <w:tcPr>
            <w:tcW w:w="4383" w:type="dxa"/>
          </w:tcPr>
          <w:p w14:paraId="43E5FA6A" w14:textId="77777777" w:rsidR="001B6738" w:rsidRPr="00CE0683" w:rsidRDefault="001B673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muna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4445" w:type="dxa"/>
            <w:gridSpan w:val="2"/>
          </w:tcPr>
          <w:p w14:paraId="59231181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8C49B4F" w14:textId="77777777" w:rsidR="00DF6339" w:rsidRPr="00CE0683" w:rsidRDefault="00DF633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1B6738" w:rsidRPr="00CE0683" w14:paraId="0863DF33" w14:textId="77777777" w:rsidTr="001B6738">
        <w:tc>
          <w:tcPr>
            <w:tcW w:w="4383" w:type="dxa"/>
          </w:tcPr>
          <w:p w14:paraId="0892AD83" w14:textId="77777777" w:rsidR="001B6738" w:rsidRPr="00CE0683" w:rsidRDefault="001B6738">
            <w:pPr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Dirección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  <w:p w14:paraId="2C3C94D7" w14:textId="7E1739FA" w:rsidR="00DC680A" w:rsidRPr="00CE0683" w:rsidRDefault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Ingrese el nombre de la calle y el numero asociado</w:t>
            </w:r>
          </w:p>
        </w:tc>
        <w:tc>
          <w:tcPr>
            <w:tcW w:w="4445" w:type="dxa"/>
            <w:gridSpan w:val="2"/>
          </w:tcPr>
          <w:p w14:paraId="4D9F0498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59AA7C7" w14:textId="77777777" w:rsidR="00DF6339" w:rsidRDefault="00DF633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8576D1E" w14:textId="77777777" w:rsidR="00DF6339" w:rsidRDefault="00DF633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B26BE6B" w14:textId="77777777" w:rsidR="00DF6339" w:rsidRPr="00CE0683" w:rsidRDefault="00DF633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5509F6" w:rsidRPr="00CE0683" w14:paraId="5F4D1E18" w14:textId="14E25C15" w:rsidTr="005509F6">
        <w:tc>
          <w:tcPr>
            <w:tcW w:w="4383" w:type="dxa"/>
          </w:tcPr>
          <w:p w14:paraId="673BA79B" w14:textId="77777777" w:rsidR="005509F6" w:rsidRPr="00CE0683" w:rsidRDefault="005509F6" w:rsidP="005509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ordenadas</w:t>
            </w:r>
          </w:p>
          <w:p w14:paraId="2699B2DD" w14:textId="7699D4B9" w:rsidR="005509F6" w:rsidRPr="00CE0683" w:rsidRDefault="005509F6" w:rsidP="005509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cstheme="minorHAnsi"/>
                <w:color w:val="718096"/>
                <w:sz w:val="19"/>
                <w:szCs w:val="19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235" w:type="dxa"/>
          </w:tcPr>
          <w:p w14:paraId="0682C13C" w14:textId="77777777" w:rsidR="005509F6" w:rsidRPr="00CE0683" w:rsidRDefault="005509F6" w:rsidP="005509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Latitud</w:t>
            </w:r>
          </w:p>
          <w:p w14:paraId="716F8BA5" w14:textId="613BD05E" w:rsidR="005509F6" w:rsidRPr="00CE0683" w:rsidRDefault="005509F6" w:rsidP="005509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>Ej: -18.48539</w:t>
            </w:r>
          </w:p>
        </w:tc>
        <w:tc>
          <w:tcPr>
            <w:tcW w:w="2210" w:type="dxa"/>
          </w:tcPr>
          <w:p w14:paraId="2900C4C6" w14:textId="77777777" w:rsidR="005509F6" w:rsidRPr="00CE0683" w:rsidRDefault="005509F6" w:rsidP="005509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Longitud</w:t>
            </w:r>
          </w:p>
          <w:p w14:paraId="1D89B8A6" w14:textId="77777777" w:rsidR="005509F6" w:rsidRPr="00CE0683" w:rsidRDefault="005509F6" w:rsidP="005509F6">
            <w:pPr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  <w:t>Ej: -70.29248</w:t>
            </w:r>
          </w:p>
          <w:p w14:paraId="477D6E2E" w14:textId="77777777" w:rsidR="005509F6" w:rsidRPr="00CE0683" w:rsidRDefault="005509F6" w:rsidP="005509F6">
            <w:pPr>
              <w:rPr>
                <w:rFonts w:eastAsia="Times New Roman" w:cstheme="minorHAnsi"/>
                <w:color w:val="808080" w:themeColor="background1" w:themeShade="80"/>
                <w:kern w:val="0"/>
                <w:sz w:val="18"/>
                <w:szCs w:val="18"/>
                <w:lang w:eastAsia="es-419"/>
                <w14:ligatures w14:val="none"/>
              </w:rPr>
            </w:pPr>
          </w:p>
          <w:p w14:paraId="4AF33E10" w14:textId="77777777" w:rsidR="005509F6" w:rsidRPr="00CE0683" w:rsidRDefault="005509F6" w:rsidP="005509F6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0E83784E" w14:textId="77777777" w:rsidR="00BC48D5" w:rsidRPr="00CE0683" w:rsidRDefault="00BC48D5" w:rsidP="00BC48D5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3B9A9F3A" w14:textId="3ECE7D0E" w:rsidR="00C055B5" w:rsidRPr="00CE0683" w:rsidRDefault="008C789C" w:rsidP="00E43D69">
      <w:pPr>
        <w:pStyle w:val="Ttulo1"/>
        <w:rPr>
          <w:rFonts w:asciiTheme="minorHAnsi" w:hAnsiTheme="minorHAnsi" w:cstheme="minorHAnsi"/>
        </w:rPr>
      </w:pPr>
      <w:r w:rsidRPr="00CE0683">
        <w:rPr>
          <w:rFonts w:asciiTheme="minorHAnsi" w:hAnsiTheme="minorHAnsi" w:cstheme="minorHAnsi"/>
        </w:rPr>
        <w:t>HECHOS DENUNCIADOS</w:t>
      </w:r>
    </w:p>
    <w:p w14:paraId="2485C9C7" w14:textId="77777777" w:rsidR="00C055B5" w:rsidRPr="00CE0683" w:rsidRDefault="00C055B5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37D62188" w14:textId="4E837755" w:rsidR="006A744F" w:rsidRPr="00CE0683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Descripción y antecedentes de los hechos denunciados</w:t>
      </w:r>
    </w:p>
    <w:p w14:paraId="2CD12417" w14:textId="77777777" w:rsidR="006A744F" w:rsidRPr="00CE0683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3DBC2F2D" w14:textId="77777777" w:rsidR="00DC680A" w:rsidRPr="00CE0683" w:rsidRDefault="00DC680A" w:rsidP="006A744F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941"/>
        <w:gridCol w:w="1887"/>
      </w:tblGrid>
      <w:tr w:rsidR="000965BA" w:rsidRPr="00CE0683" w14:paraId="6914634D" w14:textId="77777777" w:rsidTr="000965BA">
        <w:trPr>
          <w:trHeight w:val="876"/>
        </w:trPr>
        <w:tc>
          <w:tcPr>
            <w:tcW w:w="6941" w:type="dxa"/>
          </w:tcPr>
          <w:p w14:paraId="33D84EF1" w14:textId="77777777" w:rsidR="000965BA" w:rsidRPr="00CE0683" w:rsidRDefault="000965BA" w:rsidP="000965B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¿Cuándo estima usted que comenzaron los hechos denunciados?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  <w:p w14:paraId="0C5936FD" w14:textId="7418D49D" w:rsidR="000965BA" w:rsidRPr="00CE0683" w:rsidRDefault="000965BA" w:rsidP="000965BA">
            <w:pPr>
              <w:shd w:val="clear" w:color="auto" w:fill="FFFFFF"/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Indique fecha</w:t>
            </w:r>
          </w:p>
          <w:p w14:paraId="5977EBF3" w14:textId="77777777" w:rsidR="000965BA" w:rsidRPr="00CE0683" w:rsidRDefault="000965BA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887" w:type="dxa"/>
          </w:tcPr>
          <w:p w14:paraId="68A3A596" w14:textId="77777777" w:rsidR="000965BA" w:rsidRPr="00CE0683" w:rsidRDefault="000965BA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548E7F9D" w14:textId="77777777" w:rsidR="00477CCB" w:rsidRPr="00CE0683" w:rsidRDefault="00477CCB" w:rsidP="006A744F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535E34CA" w14:textId="62AC1224" w:rsidR="00DC680A" w:rsidRPr="00CE0683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Describa los hechos denunciados </w:t>
      </w:r>
    </w:p>
    <w:p w14:paraId="4EA3F4C0" w14:textId="6AA8EC5E" w:rsidR="006A744F" w:rsidRPr="00CE0683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color w:val="F25767"/>
          <w:kern w:val="0"/>
          <w:sz w:val="24"/>
          <w:szCs w:val="24"/>
          <w:lang w:eastAsia="es-419"/>
          <w14:ligatures w14:val="none"/>
        </w:rPr>
        <w:t>*</w:t>
      </w:r>
      <w:r w:rsidRPr="00CE0683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 xml:space="preserve">Explicar en detalle y con claridad cada uno de los hechos que denuncia, e indicar, según la información que usted posee, </w:t>
      </w:r>
      <w:r w:rsidR="00DC680A" w:rsidRPr="00CE0683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>cuáles</w:t>
      </w:r>
      <w:r w:rsidRPr="00CE0683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 xml:space="preserve"> son las actividades que originarían dichos hech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03"/>
        <w:gridCol w:w="1212"/>
        <w:gridCol w:w="4373"/>
        <w:gridCol w:w="440"/>
      </w:tblGrid>
      <w:tr w:rsidR="00DC680A" w:rsidRPr="00CE0683" w14:paraId="273791AB" w14:textId="77777777" w:rsidTr="00DC680A">
        <w:trPr>
          <w:trHeight w:val="2414"/>
        </w:trPr>
        <w:tc>
          <w:tcPr>
            <w:tcW w:w="8828" w:type="dxa"/>
            <w:gridSpan w:val="4"/>
          </w:tcPr>
          <w:p w14:paraId="6DFF893D" w14:textId="77777777" w:rsidR="00DC680A" w:rsidRPr="00CE0683" w:rsidRDefault="00DC680A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462D347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58E5619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0076FF0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CB32812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48D7579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738484C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BEE22FA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DED17C0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81B2EB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E6458A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A8F04F9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70B867A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7A50F5C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751069D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6F90153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1ADF8FF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DA7005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6EACAB4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C00F99F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9CAC57F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ED89DB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4449FD9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74D3E05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D9643E2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573DAC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BD690D1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9A17F6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C2654F4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418B449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C90FF53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B938923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F3CA8E9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BF4034A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B5E3B4C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BA5D611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7445BE5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86AE4C0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54EC55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31240D1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3FF4284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0F144DC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223A83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46ADE9F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8B0EF98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228F8F2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E196FBA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EA205CE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10837F0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2A4A84F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C8E6981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60FCEF7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C87FF07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197E0D7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18EBF36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4F6BEF8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9B5342B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3E37178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498787A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76F1792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E718EE2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53017D1" w14:textId="77777777" w:rsidR="001B091B" w:rsidRPr="00CE0683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4C20009" w14:textId="77777777" w:rsidR="001B091B" w:rsidRDefault="001B091B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5679970" w14:textId="77777777" w:rsidR="00852C03" w:rsidRDefault="00852C03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1B7D412" w14:textId="77777777" w:rsidR="00852C03" w:rsidRDefault="00852C03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7B0F576" w14:textId="77777777" w:rsidR="00852C03" w:rsidRDefault="00852C03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366C2CA" w14:textId="77777777" w:rsidR="00852C03" w:rsidRDefault="00852C03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090BE76" w14:textId="77777777" w:rsidR="00852C03" w:rsidRDefault="00852C03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D4E12E4" w14:textId="77777777" w:rsidR="00852C03" w:rsidRPr="00CE0683" w:rsidRDefault="00852C03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5E78B3" w:rsidRPr="00CE0683" w14:paraId="695DAC0D" w14:textId="77777777" w:rsidTr="001B091B">
        <w:tc>
          <w:tcPr>
            <w:tcW w:w="2803" w:type="dxa"/>
            <w:vMerge w:val="restart"/>
          </w:tcPr>
          <w:p w14:paraId="3CC5FC14" w14:textId="4ED2D49A" w:rsidR="005E78B3" w:rsidRPr="00CE0683" w:rsidRDefault="005E78B3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lastRenderedPageBreak/>
              <w:t xml:space="preserve">Distancia aproximada entre su domicilio y el lugar de los hechos denunciados </w:t>
            </w:r>
            <w:r w:rsidRPr="00CE0683">
              <w:rPr>
                <w:rFonts w:eastAsia="Times New Roman" w:cstheme="minorHAnsi"/>
                <w:color w:val="FF0000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5585" w:type="dxa"/>
            <w:gridSpan w:val="2"/>
          </w:tcPr>
          <w:p w14:paraId="7FB0DD46" w14:textId="77777777" w:rsidR="005E78B3" w:rsidRPr="00CE0683" w:rsidRDefault="005E78B3" w:rsidP="004437E8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lindante, al lado, o al frente (menos de 50 m)</w:t>
            </w:r>
          </w:p>
          <w:p w14:paraId="12645FA3" w14:textId="5B517189" w:rsidR="005E78B3" w:rsidRPr="00CE0683" w:rsidRDefault="005E78B3" w:rsidP="004437E8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40" w:type="dxa"/>
          </w:tcPr>
          <w:p w14:paraId="2FB5B7EC" w14:textId="77777777" w:rsidR="005E78B3" w:rsidRPr="00CE0683" w:rsidRDefault="005E78B3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5E78B3" w:rsidRPr="00CE0683" w14:paraId="7BE30C9B" w14:textId="77777777" w:rsidTr="001B091B">
        <w:tc>
          <w:tcPr>
            <w:tcW w:w="2803" w:type="dxa"/>
            <w:vMerge/>
          </w:tcPr>
          <w:p w14:paraId="499E6E53" w14:textId="77777777" w:rsidR="005E78B3" w:rsidRPr="00CE0683" w:rsidRDefault="005E78B3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5E7D8409" w14:textId="2C00C16F" w:rsidR="005E78B3" w:rsidRPr="00CE0683" w:rsidRDefault="005E78B3" w:rsidP="004437E8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Entre 50 y 200 mts</w:t>
            </w:r>
          </w:p>
          <w:p w14:paraId="5DFB4CCD" w14:textId="71CD752F" w:rsidR="005E78B3" w:rsidRPr="00CE0683" w:rsidRDefault="005E78B3" w:rsidP="004437E8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40" w:type="dxa"/>
          </w:tcPr>
          <w:p w14:paraId="0CBE4ED6" w14:textId="77777777" w:rsidR="005E78B3" w:rsidRPr="00CE0683" w:rsidRDefault="005E78B3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5E78B3" w:rsidRPr="00CE0683" w14:paraId="49736C5A" w14:textId="77777777" w:rsidTr="005E78B3">
        <w:trPr>
          <w:trHeight w:val="460"/>
        </w:trPr>
        <w:tc>
          <w:tcPr>
            <w:tcW w:w="2803" w:type="dxa"/>
            <w:vMerge/>
          </w:tcPr>
          <w:p w14:paraId="50677E3C" w14:textId="77777777" w:rsidR="005E78B3" w:rsidRPr="00CE0683" w:rsidRDefault="005E78B3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2D629B3D" w14:textId="721579B1" w:rsidR="005E78B3" w:rsidRPr="00CE0683" w:rsidRDefault="005E78B3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A más de 200 mts.</w:t>
            </w:r>
          </w:p>
        </w:tc>
        <w:tc>
          <w:tcPr>
            <w:tcW w:w="440" w:type="dxa"/>
          </w:tcPr>
          <w:p w14:paraId="3AEA4C07" w14:textId="77777777" w:rsidR="005E78B3" w:rsidRPr="00CE0683" w:rsidRDefault="005E78B3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30C6374B" w14:textId="77777777" w:rsidTr="001B091B">
        <w:tc>
          <w:tcPr>
            <w:tcW w:w="2803" w:type="dxa"/>
            <w:vMerge w:val="restart"/>
          </w:tcPr>
          <w:p w14:paraId="3C952FED" w14:textId="17224F44" w:rsidR="00D21194" w:rsidRPr="00CE0683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Frecuencia de los hechos denunciados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5585" w:type="dxa"/>
            <w:gridSpan w:val="2"/>
          </w:tcPr>
          <w:p w14:paraId="425C6B78" w14:textId="10B55021" w:rsidR="00624B65" w:rsidRPr="00CE0683" w:rsidRDefault="000262EC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Puntual: evento único</w:t>
            </w:r>
          </w:p>
        </w:tc>
        <w:tc>
          <w:tcPr>
            <w:tcW w:w="440" w:type="dxa"/>
          </w:tcPr>
          <w:p w14:paraId="6E93A24C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16624469" w14:textId="77777777" w:rsidTr="001B091B">
        <w:tc>
          <w:tcPr>
            <w:tcW w:w="2803" w:type="dxa"/>
            <w:vMerge/>
          </w:tcPr>
          <w:p w14:paraId="3F44117C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15FA8B3" w14:textId="693D19C3" w:rsidR="00D21194" w:rsidRPr="00CE0683" w:rsidRDefault="00624B65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Periódico: eventos se repiten frecuentemente</w:t>
            </w:r>
          </w:p>
        </w:tc>
        <w:tc>
          <w:tcPr>
            <w:tcW w:w="440" w:type="dxa"/>
          </w:tcPr>
          <w:p w14:paraId="3DD7AF06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449D0BD3" w14:textId="77777777" w:rsidTr="001B091B">
        <w:tc>
          <w:tcPr>
            <w:tcW w:w="2803" w:type="dxa"/>
            <w:vMerge/>
          </w:tcPr>
          <w:p w14:paraId="52E731B5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0A6AC420" w14:textId="1B5182E2" w:rsidR="00D21194" w:rsidRPr="00CE0683" w:rsidRDefault="00624B65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Continuo: eventos sin interrupción</w:t>
            </w:r>
          </w:p>
        </w:tc>
        <w:tc>
          <w:tcPr>
            <w:tcW w:w="440" w:type="dxa"/>
          </w:tcPr>
          <w:p w14:paraId="3CF2AB29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60E727FE" w14:textId="77777777" w:rsidTr="001B091B">
        <w:tc>
          <w:tcPr>
            <w:tcW w:w="2803" w:type="dxa"/>
            <w:vMerge w:val="restart"/>
          </w:tcPr>
          <w:p w14:paraId="57DB85E0" w14:textId="7B69D8CB" w:rsidR="00D21194" w:rsidRPr="00CE0683" w:rsidRDefault="00D21194" w:rsidP="0040716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Horarios en que se desarrollan los hechos denunciados </w:t>
            </w:r>
            <w:r w:rsidRPr="00CE0683">
              <w:rPr>
                <w:rFonts w:eastAsia="Times New Roman" w:cstheme="minorHAnsi"/>
                <w:color w:val="F25767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</w:tc>
        <w:tc>
          <w:tcPr>
            <w:tcW w:w="5585" w:type="dxa"/>
            <w:gridSpan w:val="2"/>
          </w:tcPr>
          <w:p w14:paraId="1BABD59E" w14:textId="51EA8C79" w:rsidR="00D21194" w:rsidRPr="00CE0683" w:rsidRDefault="000957C9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Durante el día (entre 7:00 a 21:00 hrs)</w:t>
            </w:r>
          </w:p>
        </w:tc>
        <w:tc>
          <w:tcPr>
            <w:tcW w:w="440" w:type="dxa"/>
          </w:tcPr>
          <w:p w14:paraId="2A2ECFD0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01928DFB" w14:textId="77777777" w:rsidTr="001B091B">
        <w:tc>
          <w:tcPr>
            <w:tcW w:w="2803" w:type="dxa"/>
            <w:vMerge/>
          </w:tcPr>
          <w:p w14:paraId="1EF6156A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61A04AB0" w14:textId="208A34DA" w:rsidR="00D21194" w:rsidRPr="00CE0683" w:rsidRDefault="000957C9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Durante la noche (entre 21:00 a 7:00 hrs)</w:t>
            </w:r>
          </w:p>
        </w:tc>
        <w:tc>
          <w:tcPr>
            <w:tcW w:w="440" w:type="dxa"/>
          </w:tcPr>
          <w:p w14:paraId="5D5E3134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361D3B90" w14:textId="77777777" w:rsidTr="00407164">
        <w:trPr>
          <w:trHeight w:val="292"/>
        </w:trPr>
        <w:tc>
          <w:tcPr>
            <w:tcW w:w="2803" w:type="dxa"/>
            <w:vMerge/>
          </w:tcPr>
          <w:p w14:paraId="6E5D93D9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6FDD87B" w14:textId="199EB996" w:rsidR="00D21194" w:rsidRPr="00CE0683" w:rsidRDefault="000957C9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Durante el día y la noche</w:t>
            </w:r>
          </w:p>
        </w:tc>
        <w:tc>
          <w:tcPr>
            <w:tcW w:w="440" w:type="dxa"/>
          </w:tcPr>
          <w:p w14:paraId="2366B43D" w14:textId="77777777" w:rsidR="00D21194" w:rsidRPr="00CE0683" w:rsidRDefault="00D21194" w:rsidP="00DC680A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7862CB45" w14:textId="77777777" w:rsidTr="001B091B">
        <w:tc>
          <w:tcPr>
            <w:tcW w:w="2803" w:type="dxa"/>
            <w:vMerge w:val="restart"/>
          </w:tcPr>
          <w:p w14:paraId="7E04B2AB" w14:textId="77777777" w:rsidR="00F45E01" w:rsidRPr="00CE0683" w:rsidRDefault="00F45E01" w:rsidP="00F45E01">
            <w:pPr>
              <w:shd w:val="clear" w:color="auto" w:fill="FFFFFF"/>
              <w:rPr>
                <w:rFonts w:cstheme="minorHAnsi"/>
                <w:color w:val="273444"/>
                <w:shd w:val="clear" w:color="auto" w:fill="FFFFFF"/>
              </w:rPr>
            </w:pPr>
            <w:r w:rsidRPr="00CE0683">
              <w:rPr>
                <w:rFonts w:cstheme="minorHAnsi"/>
                <w:color w:val="273444"/>
                <w:shd w:val="clear" w:color="auto" w:fill="FFFFFF"/>
              </w:rPr>
              <w:t xml:space="preserve">¿Existe población sensible impactada por los hechos? </w:t>
            </w:r>
          </w:p>
          <w:p w14:paraId="0FA49D31" w14:textId="2B12744F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3A182564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 xml:space="preserve">Sí </w:t>
            </w:r>
          </w:p>
          <w:p w14:paraId="392F26DC" w14:textId="4010E7A2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Puede seleccionar más de una opción</w:t>
            </w:r>
          </w:p>
        </w:tc>
        <w:tc>
          <w:tcPr>
            <w:tcW w:w="4373" w:type="dxa"/>
          </w:tcPr>
          <w:p w14:paraId="60F29964" w14:textId="3489534F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Mujeres embarazadas</w:t>
            </w:r>
          </w:p>
        </w:tc>
        <w:tc>
          <w:tcPr>
            <w:tcW w:w="440" w:type="dxa"/>
          </w:tcPr>
          <w:p w14:paraId="55F37881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6274275A" w14:textId="77777777" w:rsidTr="001B091B">
        <w:tc>
          <w:tcPr>
            <w:tcW w:w="2803" w:type="dxa"/>
            <w:vMerge/>
          </w:tcPr>
          <w:p w14:paraId="011D112E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328AF9B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AE5B95B" w14:textId="2C2A5C9E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Personas en situación de discapacidad</w:t>
            </w:r>
          </w:p>
        </w:tc>
        <w:tc>
          <w:tcPr>
            <w:tcW w:w="440" w:type="dxa"/>
          </w:tcPr>
          <w:p w14:paraId="3A04BA84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25A39979" w14:textId="77777777" w:rsidTr="001B091B">
        <w:tc>
          <w:tcPr>
            <w:tcW w:w="2803" w:type="dxa"/>
            <w:vMerge/>
          </w:tcPr>
          <w:p w14:paraId="1D1699E3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71A6C6A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BBDD4E9" w14:textId="77A7DE74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Persona de tercera edad (mayores a 65 años)</w:t>
            </w:r>
          </w:p>
        </w:tc>
        <w:tc>
          <w:tcPr>
            <w:tcW w:w="440" w:type="dxa"/>
          </w:tcPr>
          <w:p w14:paraId="5C9D9D2C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7DB28313" w14:textId="77777777" w:rsidTr="001B091B">
        <w:tc>
          <w:tcPr>
            <w:tcW w:w="2803" w:type="dxa"/>
            <w:vMerge/>
          </w:tcPr>
          <w:p w14:paraId="10436D6F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5C9F0D4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F289CA7" w14:textId="7AEFEEE3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Lactante o menores de 6 años</w:t>
            </w:r>
          </w:p>
        </w:tc>
        <w:tc>
          <w:tcPr>
            <w:tcW w:w="440" w:type="dxa"/>
          </w:tcPr>
          <w:p w14:paraId="440E8FE1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6430C84C" w14:textId="77777777" w:rsidTr="001B091B">
        <w:tc>
          <w:tcPr>
            <w:tcW w:w="2803" w:type="dxa"/>
            <w:vMerge/>
          </w:tcPr>
          <w:p w14:paraId="445B7606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3CBA36B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648EE2D" w14:textId="2DDCE70C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Personas con problemas de salud</w:t>
            </w:r>
          </w:p>
        </w:tc>
        <w:tc>
          <w:tcPr>
            <w:tcW w:w="440" w:type="dxa"/>
          </w:tcPr>
          <w:p w14:paraId="26E617EE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034DDEE3" w14:textId="77777777" w:rsidTr="001B091B">
        <w:tc>
          <w:tcPr>
            <w:tcW w:w="2803" w:type="dxa"/>
            <w:vMerge/>
          </w:tcPr>
          <w:p w14:paraId="3E80E659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211BCE5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D8891DB" w14:textId="0A836BAF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Establecimientos educacionales</w:t>
            </w:r>
          </w:p>
        </w:tc>
        <w:tc>
          <w:tcPr>
            <w:tcW w:w="440" w:type="dxa"/>
          </w:tcPr>
          <w:p w14:paraId="6B50515A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304EF833" w14:textId="77777777" w:rsidTr="001B091B">
        <w:tc>
          <w:tcPr>
            <w:tcW w:w="2803" w:type="dxa"/>
            <w:vMerge/>
          </w:tcPr>
          <w:p w14:paraId="5D6C613C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21DB3289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12E8649" w14:textId="5952DA21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Establecimientos de salud</w:t>
            </w:r>
          </w:p>
        </w:tc>
        <w:tc>
          <w:tcPr>
            <w:tcW w:w="440" w:type="dxa"/>
          </w:tcPr>
          <w:p w14:paraId="20E29A87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40E41292" w14:textId="77777777" w:rsidTr="001B091B">
        <w:tc>
          <w:tcPr>
            <w:tcW w:w="2803" w:type="dxa"/>
            <w:vMerge/>
          </w:tcPr>
          <w:p w14:paraId="6094771F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3AAABBC0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2F18646" w14:textId="09E0E761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Hogar de adulto mayor o casas de acogida</w:t>
            </w:r>
          </w:p>
        </w:tc>
        <w:tc>
          <w:tcPr>
            <w:tcW w:w="440" w:type="dxa"/>
          </w:tcPr>
          <w:p w14:paraId="46B8F6E2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F45E01" w:rsidRPr="00CE0683" w14:paraId="51757E54" w14:textId="77777777" w:rsidTr="001B091B">
        <w:tc>
          <w:tcPr>
            <w:tcW w:w="2803" w:type="dxa"/>
            <w:vMerge/>
          </w:tcPr>
          <w:p w14:paraId="08A9360C" w14:textId="77777777" w:rsidR="00F45E01" w:rsidRPr="00CE0683" w:rsidRDefault="00F45E01" w:rsidP="00F45E01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E8B1704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8FED82F" w14:textId="6AA3D292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Otros </w:t>
            </w:r>
            <w:r w:rsidR="00B10213" w:rsidRPr="00CE0683">
              <w:rPr>
                <w:rFonts w:eastAsia="Times New Roman" w:cstheme="minorHAnsi"/>
                <w:color w:val="4A5568"/>
                <w:kern w:val="0"/>
                <w:sz w:val="24"/>
                <w:szCs w:val="24"/>
                <w:lang w:eastAsia="es-419"/>
                <w14:ligatures w14:val="none"/>
              </w:rPr>
              <w:t>__________________</w:t>
            </w:r>
          </w:p>
        </w:tc>
        <w:tc>
          <w:tcPr>
            <w:tcW w:w="440" w:type="dxa"/>
          </w:tcPr>
          <w:p w14:paraId="03B853DA" w14:textId="77777777" w:rsidR="00F45E01" w:rsidRPr="00CE0683" w:rsidRDefault="00F45E01" w:rsidP="00F45E01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73F2E74E" w14:textId="77777777" w:rsidTr="001B091B">
        <w:tc>
          <w:tcPr>
            <w:tcW w:w="2803" w:type="dxa"/>
            <w:vMerge/>
          </w:tcPr>
          <w:p w14:paraId="5D135403" w14:textId="77777777" w:rsidR="00D21194" w:rsidRPr="00CE0683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498ADAD2" w14:textId="77777777" w:rsidR="00D21194" w:rsidRPr="00CE0683" w:rsidRDefault="00D21194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6EF97B0F" w14:textId="77777777" w:rsidR="00D21194" w:rsidRPr="00CE0683" w:rsidRDefault="00D21194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  <w:tr w:rsidR="00D21194" w:rsidRPr="00CE0683" w14:paraId="400E9DF8" w14:textId="77777777" w:rsidTr="001B091B">
        <w:tc>
          <w:tcPr>
            <w:tcW w:w="2803" w:type="dxa"/>
            <w:vMerge/>
          </w:tcPr>
          <w:p w14:paraId="48A09B17" w14:textId="77777777" w:rsidR="00D21194" w:rsidRPr="00CE0683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546A8FA8" w14:textId="77777777" w:rsidR="00D21194" w:rsidRPr="00CE0683" w:rsidRDefault="00D21194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1715F2C1" w14:textId="77777777" w:rsidR="00D21194" w:rsidRPr="00CE0683" w:rsidRDefault="00D21194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7D7AED42" w14:textId="77777777" w:rsidR="00DC680A" w:rsidRPr="00CE0683" w:rsidRDefault="00DC680A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0E87888D" w14:textId="77777777" w:rsidR="00122C64" w:rsidRDefault="00122C64">
      <w:pP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43BC6BF1" w14:textId="77777777" w:rsidR="00852C03" w:rsidRDefault="00852C03">
      <w:pP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EB5550D" w14:textId="77777777" w:rsidR="00852C03" w:rsidRDefault="00852C03">
      <w:pP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4BD69D5C" w14:textId="77777777" w:rsidR="00852C03" w:rsidRDefault="00852C03">
      <w:pP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39F562F5" w14:textId="376EA728" w:rsidR="00105D90" w:rsidRPr="00CE0683" w:rsidRDefault="008C789C" w:rsidP="00E43D69">
      <w:pPr>
        <w:pStyle w:val="Ttulo1"/>
        <w:rPr>
          <w:rFonts w:asciiTheme="minorHAnsi" w:hAnsiTheme="minorHAnsi" w:cstheme="minorHAnsi"/>
        </w:rPr>
      </w:pPr>
      <w:r w:rsidRPr="00CE0683">
        <w:rPr>
          <w:rFonts w:asciiTheme="minorHAnsi" w:hAnsiTheme="minorHAnsi" w:cstheme="minorHAnsi"/>
        </w:rPr>
        <w:lastRenderedPageBreak/>
        <w:t>INFORMACIÓN ADICIONAL</w:t>
      </w:r>
    </w:p>
    <w:p w14:paraId="65BD8F03" w14:textId="77777777" w:rsidR="00323E77" w:rsidRPr="00CE0683" w:rsidRDefault="00323E77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0ADB0F8" w14:textId="1D4DE126" w:rsidR="006A744F" w:rsidRPr="00CE0683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Antecedentes complementarios a la denuncia</w:t>
      </w:r>
    </w:p>
    <w:p w14:paraId="326B0445" w14:textId="77777777" w:rsidR="006A744F" w:rsidRPr="00CE0683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CE0683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013ED59B" w14:textId="77777777" w:rsidR="00A2554F" w:rsidRPr="00CE0683" w:rsidRDefault="00A255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tbl>
      <w:tblPr>
        <w:tblStyle w:val="Tablaconcuadrcula"/>
        <w:tblW w:w="8837" w:type="dxa"/>
        <w:tblLook w:val="04A0" w:firstRow="1" w:lastRow="0" w:firstColumn="1" w:lastColumn="0" w:noHBand="0" w:noVBand="1"/>
      </w:tblPr>
      <w:tblGrid>
        <w:gridCol w:w="7792"/>
        <w:gridCol w:w="567"/>
        <w:gridCol w:w="478"/>
      </w:tblGrid>
      <w:tr w:rsidR="00624509" w:rsidRPr="00CE0683" w14:paraId="21384272" w14:textId="77777777" w:rsidTr="003A488F">
        <w:trPr>
          <w:trHeight w:val="439"/>
        </w:trPr>
        <w:tc>
          <w:tcPr>
            <w:tcW w:w="7792" w:type="dxa"/>
            <w:vMerge w:val="restart"/>
          </w:tcPr>
          <w:p w14:paraId="6BC633D2" w14:textId="4D4135E8" w:rsidR="00624509" w:rsidRPr="00CE0683" w:rsidRDefault="00624509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Indique si ha presentado otras denuncias por los mismos hechos en la SMA o en otros organismos públicos</w:t>
            </w:r>
            <w:r w:rsidR="00E0696F"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 xml:space="preserve"> </w:t>
            </w:r>
            <w:r w:rsidR="00E0696F" w:rsidRPr="00CE0683">
              <w:rPr>
                <w:rFonts w:eastAsia="Times New Roman" w:cstheme="minorHAnsi"/>
                <w:color w:val="FF0000"/>
                <w:kern w:val="0"/>
                <w:sz w:val="24"/>
                <w:szCs w:val="24"/>
                <w:lang w:eastAsia="es-419"/>
                <w14:ligatures w14:val="none"/>
              </w:rPr>
              <w:t>*</w:t>
            </w:r>
          </w:p>
          <w:p w14:paraId="37349F29" w14:textId="4BA6EAD0" w:rsidR="00624509" w:rsidRPr="00CE0683" w:rsidRDefault="00624509" w:rsidP="003A488F">
            <w:pPr>
              <w:shd w:val="clear" w:color="auto" w:fill="FFFFFF"/>
              <w:spacing w:after="160" w:line="259" w:lineRule="auto"/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718096"/>
                <w:kern w:val="0"/>
                <w:sz w:val="19"/>
                <w:szCs w:val="19"/>
                <w:lang w:eastAsia="es-419"/>
                <w14:ligatures w14:val="none"/>
              </w:rPr>
              <w:t>Marque con una X</w:t>
            </w:r>
          </w:p>
        </w:tc>
        <w:tc>
          <w:tcPr>
            <w:tcW w:w="567" w:type="dxa"/>
          </w:tcPr>
          <w:p w14:paraId="78CABE6F" w14:textId="73B301B5" w:rsidR="00624509" w:rsidRPr="00CE0683" w:rsidRDefault="00624509" w:rsidP="00624509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78" w:type="dxa"/>
          </w:tcPr>
          <w:p w14:paraId="14F8A0A9" w14:textId="77777777" w:rsidR="00624509" w:rsidRPr="00CE0683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</w:tr>
      <w:tr w:rsidR="00624509" w:rsidRPr="00CE0683" w14:paraId="11655B8D" w14:textId="77777777" w:rsidTr="003A488F">
        <w:trPr>
          <w:trHeight w:val="415"/>
        </w:trPr>
        <w:tc>
          <w:tcPr>
            <w:tcW w:w="7792" w:type="dxa"/>
            <w:vMerge/>
          </w:tcPr>
          <w:p w14:paraId="0659DB18" w14:textId="77777777" w:rsidR="00624509" w:rsidRPr="00CE0683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  <w:tc>
          <w:tcPr>
            <w:tcW w:w="567" w:type="dxa"/>
          </w:tcPr>
          <w:p w14:paraId="4036ECBA" w14:textId="545E400F" w:rsidR="00624509" w:rsidRPr="00CE0683" w:rsidRDefault="00624509" w:rsidP="00AD4608">
            <w:pPr>
              <w:shd w:val="clear" w:color="auto" w:fill="FFFFFF"/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  <w:r w:rsidRPr="00CE0683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No</w:t>
            </w:r>
          </w:p>
        </w:tc>
        <w:tc>
          <w:tcPr>
            <w:tcW w:w="478" w:type="dxa"/>
          </w:tcPr>
          <w:p w14:paraId="16248094" w14:textId="77777777" w:rsidR="00624509" w:rsidRPr="00CE0683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</w:tr>
    </w:tbl>
    <w:p w14:paraId="1338FB00" w14:textId="77777777" w:rsidR="00A2554F" w:rsidRPr="00CE0683" w:rsidRDefault="00A255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5C43DFCB" w14:textId="77777777" w:rsidR="00624509" w:rsidRPr="00CE0683" w:rsidRDefault="00624509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329839AB" w14:textId="11AED982" w:rsidR="00624509" w:rsidRPr="00CE0683" w:rsidRDefault="00624509" w:rsidP="00624509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Si ha presentado otras denuncias, </w:t>
      </w:r>
      <w:r w:rsidR="00720D10"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señále</w:t>
      </w:r>
      <w:r w:rsidR="00720D10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las</w:t>
      </w: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 </w:t>
      </w:r>
      <w:r w:rsidR="00133455"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los antecedentes </w:t>
      </w:r>
      <w:r w:rsidRPr="00CE0683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a continuación:</w:t>
      </w:r>
    </w:p>
    <w:p w14:paraId="582E36FF" w14:textId="77777777" w:rsidR="00624509" w:rsidRPr="00CE0683" w:rsidRDefault="00624509" w:rsidP="00624509">
      <w:pPr>
        <w:shd w:val="clear" w:color="auto" w:fill="FFFFFF"/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</w:pPr>
      <w:r w:rsidRPr="00CE0683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>Ej. Números de otras denuncias recibidas por parte de la SMA y/o detalles de otras denuncias presentadas en otros organismos públic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24509" w:rsidRPr="00CE0683" w14:paraId="6A21AE2E" w14:textId="77777777" w:rsidTr="00133455">
        <w:trPr>
          <w:trHeight w:val="2021"/>
        </w:trPr>
        <w:tc>
          <w:tcPr>
            <w:tcW w:w="8828" w:type="dxa"/>
          </w:tcPr>
          <w:p w14:paraId="07272910" w14:textId="77777777" w:rsidR="00624509" w:rsidRPr="00CE0683" w:rsidRDefault="0062450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BBB69A4" w14:textId="77777777" w:rsidR="00F52755" w:rsidRPr="00CE0683" w:rsidRDefault="00F52755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F03EAC0" w14:textId="77777777" w:rsidR="00F52755" w:rsidRPr="00CE0683" w:rsidRDefault="00F52755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B8B65B4" w14:textId="77777777" w:rsidR="00F52755" w:rsidRPr="00CE0683" w:rsidRDefault="00F52755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0202AF6" w14:textId="77777777" w:rsidR="00F52755" w:rsidRPr="00CE0683" w:rsidRDefault="00F52755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39974EB0" w14:textId="77777777" w:rsidR="00F52755" w:rsidRPr="00CE0683" w:rsidRDefault="00F52755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8A75DF2" w14:textId="77777777" w:rsidR="00F52755" w:rsidRPr="00CE0683" w:rsidRDefault="00F52755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1C63BED" w14:textId="77777777" w:rsidR="00624509" w:rsidRDefault="0062450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CD0322C" w14:textId="77777777" w:rsidR="00852C03" w:rsidRPr="00CE0683" w:rsidRDefault="00852C03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2923FFA4" w14:textId="77777777" w:rsidR="00624509" w:rsidRPr="00CE0683" w:rsidRDefault="00624509" w:rsidP="00624509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57C0C93A" w14:textId="77777777" w:rsidR="00624509" w:rsidRPr="00CE0683" w:rsidRDefault="00624509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59DD5FE8" w14:textId="77777777" w:rsidR="006A744F" w:rsidRPr="00CE0683" w:rsidRDefault="006A744F" w:rsidP="0099349F">
      <w:pPr>
        <w:jc w:val="both"/>
        <w:rPr>
          <w:rFonts w:cstheme="minorHAnsi"/>
          <w:b/>
          <w:bCs/>
          <w:color w:val="034F8A"/>
        </w:rPr>
      </w:pPr>
      <w:r w:rsidRPr="00CE0683">
        <w:rPr>
          <w:rFonts w:cstheme="minorHAnsi"/>
          <w:b/>
          <w:bCs/>
          <w:color w:val="034F8A"/>
        </w:rPr>
        <w:t>Agregar documentos para complementar y/o acreditar los hechos denunciad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99349F" w:rsidRPr="00CE0683" w14:paraId="7276E4B7" w14:textId="77777777" w:rsidTr="0099349F">
        <w:trPr>
          <w:trHeight w:val="3324"/>
        </w:trPr>
        <w:tc>
          <w:tcPr>
            <w:tcW w:w="8828" w:type="dxa"/>
          </w:tcPr>
          <w:p w14:paraId="68E99789" w14:textId="77777777" w:rsidR="0099349F" w:rsidRPr="00CE0683" w:rsidRDefault="0099349F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AF6D707" w14:textId="77777777" w:rsidR="00F52755" w:rsidRPr="00CE0683" w:rsidRDefault="00F52755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2BE885D" w14:textId="77777777" w:rsidR="00F52755" w:rsidRPr="00CE0683" w:rsidRDefault="00F52755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72F7EE0" w14:textId="77777777" w:rsidR="00F52755" w:rsidRPr="00CE0683" w:rsidRDefault="00F52755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55A9132" w14:textId="77777777" w:rsidR="00F52755" w:rsidRPr="00CE0683" w:rsidRDefault="00F52755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AC019F7" w14:textId="77777777" w:rsidR="00F52755" w:rsidRDefault="00F52755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AEC7A11" w14:textId="77777777" w:rsidR="00852C03" w:rsidRPr="00CE0683" w:rsidRDefault="00852C03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6F0266D" w14:textId="77777777" w:rsidR="00F52755" w:rsidRPr="00CE0683" w:rsidRDefault="00F52755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279B739" w14:textId="77777777" w:rsidR="0099349F" w:rsidRPr="00CE0683" w:rsidRDefault="0099349F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456DE819" w14:textId="77777777" w:rsidR="002E3FBD" w:rsidRPr="00CE0683" w:rsidRDefault="002E3FBD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0E3D6538" w14:textId="77777777" w:rsidR="001B091B" w:rsidRPr="00CE0683" w:rsidRDefault="001B091B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2D3C16B6" w14:textId="4F226E30" w:rsidR="002E3FBD" w:rsidRPr="00CE0683" w:rsidRDefault="002E3FBD" w:rsidP="002E3FBD">
      <w:pPr>
        <w:jc w:val="both"/>
        <w:rPr>
          <w:rFonts w:cstheme="minorHAnsi"/>
          <w:b/>
          <w:color w:val="034F8A"/>
        </w:rPr>
      </w:pPr>
      <w:r w:rsidRPr="00CE0683">
        <w:rPr>
          <w:rFonts w:cstheme="minorHAnsi"/>
          <w:b/>
          <w:color w:val="034F8A"/>
        </w:rPr>
        <w:t>FIRMA DE</w:t>
      </w:r>
      <w:r w:rsidR="00D01349" w:rsidRPr="00CE0683">
        <w:rPr>
          <w:rFonts w:cstheme="minorHAnsi"/>
          <w:b/>
          <w:color w:val="034F8A"/>
        </w:rPr>
        <w:t xml:space="preserve"> </w:t>
      </w:r>
      <w:r w:rsidR="000F3764" w:rsidRPr="00CE0683">
        <w:rPr>
          <w:rFonts w:cstheme="minorHAnsi"/>
          <w:b/>
          <w:color w:val="034F8A"/>
        </w:rPr>
        <w:t>QUIEN DENUNCIA</w:t>
      </w:r>
      <w:r w:rsidRPr="00CE0683">
        <w:rPr>
          <w:rFonts w:cstheme="minorHAnsi"/>
          <w:b/>
          <w:color w:val="034F8A"/>
        </w:rPr>
        <w:t xml:space="preserve">. </w:t>
      </w:r>
      <w:r w:rsidRPr="00CE0683">
        <w:rPr>
          <w:rFonts w:cstheme="minorHAnsi"/>
          <w:color w:val="034F8A"/>
        </w:rPr>
        <w:t xml:space="preserve">Para que su denuncia sea válida ante la SMA y usted </w:t>
      </w:r>
      <w:r w:rsidR="00D22A9D" w:rsidRPr="00CE0683">
        <w:rPr>
          <w:rFonts w:cstheme="minorHAnsi"/>
          <w:color w:val="034F8A"/>
        </w:rPr>
        <w:t xml:space="preserve">tenga el carácter de persona o contraparte interesada </w:t>
      </w:r>
      <w:r w:rsidRPr="00CE0683">
        <w:rPr>
          <w:rFonts w:cstheme="minorHAnsi"/>
          <w:color w:val="034F8A"/>
        </w:rPr>
        <w:t xml:space="preserve">ante un eventual procedimiento sancionatorio, es necesario que su denuncia tenga su firma. </w:t>
      </w:r>
      <w:r w:rsidRPr="00CE0683">
        <w:rPr>
          <w:rFonts w:cstheme="minorHAnsi"/>
          <w:b/>
          <w:iCs/>
          <w:color w:val="FF0000"/>
        </w:rPr>
        <w:t>*</w:t>
      </w:r>
    </w:p>
    <w:p w14:paraId="4FD59F9F" w14:textId="77777777" w:rsidR="002E1E03" w:rsidRPr="00CE0683" w:rsidRDefault="002E1E03" w:rsidP="002E3FBD">
      <w:pPr>
        <w:jc w:val="both"/>
        <w:rPr>
          <w:rFonts w:cstheme="minorHAnsi"/>
          <w:color w:val="7F7F7F" w:themeColor="text1" w:themeTint="80"/>
        </w:rPr>
      </w:pPr>
    </w:p>
    <w:p w14:paraId="7288EFDA" w14:textId="77777777" w:rsidR="002E1E03" w:rsidRPr="00CE0683" w:rsidRDefault="002E1E03" w:rsidP="002E3FBD">
      <w:pPr>
        <w:jc w:val="both"/>
        <w:rPr>
          <w:rFonts w:cstheme="minorHAnsi"/>
          <w:color w:val="7F7F7F" w:themeColor="text1" w:themeTint="80"/>
        </w:rPr>
      </w:pPr>
    </w:p>
    <w:p w14:paraId="26E22FE4" w14:textId="77777777" w:rsidR="002E3FBD" w:rsidRPr="00CE0683" w:rsidRDefault="002E3FBD" w:rsidP="002E3FBD">
      <w:pPr>
        <w:jc w:val="both"/>
        <w:rPr>
          <w:rFonts w:cstheme="minorHAnsi"/>
          <w:color w:val="7F7F7F" w:themeColor="text1" w:themeTint="80"/>
        </w:rPr>
      </w:pPr>
    </w:p>
    <w:p w14:paraId="4E53FF9D" w14:textId="6395EA57" w:rsidR="002E3FBD" w:rsidRPr="00CE0683" w:rsidRDefault="002E3FBD" w:rsidP="002E3FBD">
      <w:pPr>
        <w:jc w:val="center"/>
        <w:rPr>
          <w:rFonts w:cstheme="minorHAnsi"/>
          <w:b/>
          <w:bCs/>
          <w:color w:val="7F7F7F" w:themeColor="text1" w:themeTint="80"/>
        </w:rPr>
      </w:pPr>
      <w:r w:rsidRPr="00CE0683">
        <w:rPr>
          <w:rFonts w:cstheme="minorHAnsi"/>
          <w:b/>
          <w:bCs/>
          <w:color w:val="7F7F7F" w:themeColor="text1" w:themeTint="80"/>
        </w:rPr>
        <w:t>Firma: ___________________________________________________</w:t>
      </w:r>
    </w:p>
    <w:p w14:paraId="5BE0CB0C" w14:textId="77777777" w:rsidR="002E3FBD" w:rsidRPr="00CE0683" w:rsidRDefault="002E3FBD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sectPr w:rsidR="002E3FBD" w:rsidRPr="00CE0683">
      <w:head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61B728" w14:textId="77777777" w:rsidR="00206D91" w:rsidRDefault="00206D91" w:rsidP="003D4036">
      <w:pPr>
        <w:spacing w:after="0" w:line="240" w:lineRule="auto"/>
      </w:pPr>
      <w:r>
        <w:separator/>
      </w:r>
    </w:p>
  </w:endnote>
  <w:endnote w:type="continuationSeparator" w:id="0">
    <w:p w14:paraId="766EB4C7" w14:textId="77777777" w:rsidR="00206D91" w:rsidRDefault="00206D91" w:rsidP="003D4036">
      <w:pPr>
        <w:spacing w:after="0" w:line="240" w:lineRule="auto"/>
      </w:pPr>
      <w:r>
        <w:continuationSeparator/>
      </w:r>
    </w:p>
  </w:endnote>
  <w:endnote w:type="continuationNotice" w:id="1">
    <w:p w14:paraId="55BE1982" w14:textId="77777777" w:rsidR="00206D91" w:rsidRDefault="00206D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48AD15" w14:textId="77777777" w:rsidR="00206D91" w:rsidRDefault="00206D91" w:rsidP="003D4036">
      <w:pPr>
        <w:spacing w:after="0" w:line="240" w:lineRule="auto"/>
      </w:pPr>
      <w:r>
        <w:separator/>
      </w:r>
    </w:p>
  </w:footnote>
  <w:footnote w:type="continuationSeparator" w:id="0">
    <w:p w14:paraId="13D6F034" w14:textId="77777777" w:rsidR="00206D91" w:rsidRDefault="00206D91" w:rsidP="003D4036">
      <w:pPr>
        <w:spacing w:after="0" w:line="240" w:lineRule="auto"/>
      </w:pPr>
      <w:r>
        <w:continuationSeparator/>
      </w:r>
    </w:p>
  </w:footnote>
  <w:footnote w:type="continuationNotice" w:id="1">
    <w:p w14:paraId="52F332A0" w14:textId="77777777" w:rsidR="00206D91" w:rsidRDefault="00206D91">
      <w:pPr>
        <w:spacing w:after="0" w:line="240" w:lineRule="auto"/>
      </w:pPr>
    </w:p>
  </w:footnote>
  <w:footnote w:id="2">
    <w:p w14:paraId="303C7EC0" w14:textId="77777777" w:rsidR="00461F7D" w:rsidRPr="0048041E" w:rsidRDefault="00461F7D" w:rsidP="00461F7D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rStyle w:val="Refdenotaalpie"/>
          <w:color w:val="595959" w:themeColor="text1" w:themeTint="A6"/>
        </w:rPr>
        <w:footnoteRef/>
      </w:r>
      <w:r w:rsidRPr="0048041E">
        <w:rPr>
          <w:color w:val="595959" w:themeColor="text1" w:themeTint="A6"/>
        </w:rPr>
        <w:t xml:space="preserve"> </w:t>
      </w:r>
      <w:r w:rsidRPr="0048041E">
        <w:rPr>
          <w:color w:val="595959" w:themeColor="text1" w:themeTint="A6"/>
          <w:sz w:val="16"/>
          <w:szCs w:val="16"/>
        </w:rPr>
        <w:t xml:space="preserve">Artículo 21 LO-SMA, </w:t>
      </w:r>
      <w:r w:rsidRPr="0048041E">
        <w:rPr>
          <w:i/>
          <w:color w:val="595959" w:themeColor="text1" w:themeTint="A6"/>
          <w:sz w:val="16"/>
          <w:szCs w:val="16"/>
        </w:rPr>
        <w:t>“Cualquier persona podrá denunciar ante la Superintendencia el incumplimiento de instrumentos de gestión ambiental y normas ambientales, debiendo ésta informar sobre los resultados de su denuncia en un plazo no superior a 60 días hábiles.</w:t>
      </w:r>
    </w:p>
    <w:p w14:paraId="1BD755A2" w14:textId="77777777" w:rsidR="00461F7D" w:rsidRPr="0048041E" w:rsidRDefault="00461F7D" w:rsidP="00461F7D">
      <w:pPr>
        <w:pStyle w:val="Textonotapie"/>
        <w:jc w:val="both"/>
        <w:rPr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En el evento que producto de tales denuncias se iniciare un procedimiento administrativo sancionador, el denunciante tendrá para todos los efectos legales la calidad de interesado en el precitado procedimiento”</w:t>
      </w:r>
    </w:p>
  </w:footnote>
  <w:footnote w:id="3">
    <w:p w14:paraId="2EFCDF13" w14:textId="77777777" w:rsidR="00461F7D" w:rsidRPr="0048041E" w:rsidRDefault="00461F7D" w:rsidP="00461F7D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rStyle w:val="Refdenotaalpie"/>
          <w:color w:val="595959" w:themeColor="text1" w:themeTint="A6"/>
          <w:sz w:val="16"/>
          <w:szCs w:val="16"/>
        </w:rPr>
        <w:footnoteRef/>
      </w:r>
      <w:r w:rsidRPr="0048041E">
        <w:rPr>
          <w:color w:val="595959" w:themeColor="text1" w:themeTint="A6"/>
          <w:sz w:val="16"/>
          <w:szCs w:val="16"/>
        </w:rPr>
        <w:t xml:space="preserve"> Artículo 47 LO-SMA, “</w:t>
      </w:r>
      <w:r w:rsidRPr="0048041E">
        <w:rPr>
          <w:i/>
          <w:color w:val="595959" w:themeColor="text1" w:themeTint="A6"/>
          <w:sz w:val="16"/>
          <w:szCs w:val="16"/>
        </w:rPr>
        <w:t>El procedimiento administrativo sancionatorio podrá iniciarse de oficio, a petición del órgano sectorial o por denuncia.</w:t>
      </w:r>
    </w:p>
    <w:p w14:paraId="3606B0B9" w14:textId="77777777" w:rsidR="00461F7D" w:rsidRPr="0048041E" w:rsidRDefault="00461F7D" w:rsidP="00461F7D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Se iniciará de oficio cuando la Superintendencia tome conocimiento, por cualquier medio, de hechos que pudieren ser constitutivos de alguna infracción de su competencia. Se iniciará a petición del órgano sectorial, por su parte, cuando tome conocimiento de los informes expedidos por los organismos y servicios con competencia en materia de fiscalización ambiental, los que deberán ser evacuados de conformidad a lo establecido en esta ley y contener en especial la descripción de las inspecciones, mediciones y análisis efectuados así como sugerir las medidas provisionales que sean pertinentes decretar.</w:t>
      </w:r>
    </w:p>
    <w:p w14:paraId="39B6745C" w14:textId="77777777" w:rsidR="00461F7D" w:rsidRPr="0048041E" w:rsidRDefault="00461F7D" w:rsidP="00461F7D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Las denuncias de infracciones administrativas deberán ser formuladas por escrito a la Superintendencia señalando lugar y fecha de presentación, y la individualización completa del denunciante, quien deberá suscribirla personalmente o por su mandatario o representante habilitado. Asimismo, deberán contener una descripción de los hechos concretos que se estiman constitutivos de infracción, precisando lugar y fecha de su comisión y, de ser posible, identificando al presunto infractor.</w:t>
      </w:r>
    </w:p>
    <w:p w14:paraId="279ACE62" w14:textId="77777777" w:rsidR="00461F7D" w:rsidRPr="00020F45" w:rsidRDefault="00461F7D" w:rsidP="00461F7D">
      <w:pPr>
        <w:pStyle w:val="Textonotapie"/>
        <w:jc w:val="both"/>
        <w:rPr>
          <w:i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La denuncia formulada conforme al inciso anterior originará un procedimiento sancionatorio si a juicio de la Superintendencia está revestida de seriedad y tiene mérito suficiente. En caso contrario, se podrá disponer la realización de acciones de fiscalización sobre el presunto infractor y sin ni siquiera existiere mérito para ello, se dispondrá el archivo de la misma por resolución fundada, notificando de ello al interesado.”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5BB2D" w14:textId="5AD01D4E" w:rsidR="007B5ECB" w:rsidRDefault="00D644B7">
    <w:pPr>
      <w:pStyle w:val="Encabezado"/>
    </w:pPr>
    <w:r w:rsidRPr="00D644B7">
      <w:rPr>
        <w:noProof/>
      </w:rPr>
      <w:drawing>
        <wp:anchor distT="0" distB="0" distL="114300" distR="114300" simplePos="0" relativeHeight="251658240" behindDoc="1" locked="0" layoutInCell="1" allowOverlap="1" wp14:anchorId="7D013138" wp14:editId="3190E6D7">
          <wp:simplePos x="0" y="0"/>
          <wp:positionH relativeFrom="column">
            <wp:posOffset>-3810</wp:posOffset>
          </wp:positionH>
          <wp:positionV relativeFrom="paragraph">
            <wp:posOffset>-201930</wp:posOffset>
          </wp:positionV>
          <wp:extent cx="1790700" cy="453644"/>
          <wp:effectExtent l="0" t="0" r="0" b="0"/>
          <wp:wrapNone/>
          <wp:docPr id="5" name="Imagen 4" descr="Logotipo&#10;&#10;Descripción generada automáticamente con confianza media">
            <a:extLst xmlns:a="http://schemas.openxmlformats.org/drawingml/2006/main">
              <a:ext uri="{FF2B5EF4-FFF2-40B4-BE49-F238E27FC236}">
                <a16:creationId xmlns:a16="http://schemas.microsoft.com/office/drawing/2014/main" id="{04B1D4CA-3865-8FF6-1BEC-89F3099AC2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Logotipo&#10;&#10;Descripción generada automáticamente con confianza media">
                    <a:extLst>
                      <a:ext uri="{FF2B5EF4-FFF2-40B4-BE49-F238E27FC236}">
                        <a16:creationId xmlns:a16="http://schemas.microsoft.com/office/drawing/2014/main" id="{04B1D4CA-3865-8FF6-1BEC-89F3099AC2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53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3626B"/>
    <w:multiLevelType w:val="multilevel"/>
    <w:tmpl w:val="D1BA6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E7087"/>
    <w:multiLevelType w:val="hybridMultilevel"/>
    <w:tmpl w:val="6974231C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B2D98"/>
    <w:multiLevelType w:val="hybridMultilevel"/>
    <w:tmpl w:val="A2D8C7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A5220"/>
    <w:multiLevelType w:val="multilevel"/>
    <w:tmpl w:val="CBA06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802C74"/>
    <w:multiLevelType w:val="hybridMultilevel"/>
    <w:tmpl w:val="29E487AE"/>
    <w:lvl w:ilvl="0" w:tplc="95C04FCE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85D88"/>
    <w:multiLevelType w:val="hybridMultilevel"/>
    <w:tmpl w:val="230A907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75B89"/>
    <w:multiLevelType w:val="multilevel"/>
    <w:tmpl w:val="A5DA1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CB1DBE"/>
    <w:multiLevelType w:val="multilevel"/>
    <w:tmpl w:val="5A2E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B21B5E"/>
    <w:multiLevelType w:val="hybridMultilevel"/>
    <w:tmpl w:val="D1F43C36"/>
    <w:lvl w:ilvl="0" w:tplc="0E86662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789" w:hanging="360"/>
      </w:pPr>
    </w:lvl>
    <w:lvl w:ilvl="2" w:tplc="580A001B" w:tentative="1">
      <w:start w:val="1"/>
      <w:numFmt w:val="lowerRoman"/>
      <w:lvlText w:val="%3."/>
      <w:lvlJc w:val="right"/>
      <w:pPr>
        <w:ind w:left="2509" w:hanging="180"/>
      </w:pPr>
    </w:lvl>
    <w:lvl w:ilvl="3" w:tplc="580A000F" w:tentative="1">
      <w:start w:val="1"/>
      <w:numFmt w:val="decimal"/>
      <w:lvlText w:val="%4."/>
      <w:lvlJc w:val="left"/>
      <w:pPr>
        <w:ind w:left="3229" w:hanging="360"/>
      </w:pPr>
    </w:lvl>
    <w:lvl w:ilvl="4" w:tplc="580A0019" w:tentative="1">
      <w:start w:val="1"/>
      <w:numFmt w:val="lowerLetter"/>
      <w:lvlText w:val="%5."/>
      <w:lvlJc w:val="left"/>
      <w:pPr>
        <w:ind w:left="3949" w:hanging="360"/>
      </w:pPr>
    </w:lvl>
    <w:lvl w:ilvl="5" w:tplc="580A001B" w:tentative="1">
      <w:start w:val="1"/>
      <w:numFmt w:val="lowerRoman"/>
      <w:lvlText w:val="%6."/>
      <w:lvlJc w:val="right"/>
      <w:pPr>
        <w:ind w:left="4669" w:hanging="180"/>
      </w:pPr>
    </w:lvl>
    <w:lvl w:ilvl="6" w:tplc="580A000F" w:tentative="1">
      <w:start w:val="1"/>
      <w:numFmt w:val="decimal"/>
      <w:lvlText w:val="%7."/>
      <w:lvlJc w:val="left"/>
      <w:pPr>
        <w:ind w:left="5389" w:hanging="360"/>
      </w:pPr>
    </w:lvl>
    <w:lvl w:ilvl="7" w:tplc="580A0019" w:tentative="1">
      <w:start w:val="1"/>
      <w:numFmt w:val="lowerLetter"/>
      <w:lvlText w:val="%8."/>
      <w:lvlJc w:val="left"/>
      <w:pPr>
        <w:ind w:left="6109" w:hanging="360"/>
      </w:pPr>
    </w:lvl>
    <w:lvl w:ilvl="8" w:tplc="5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F9E527A"/>
    <w:multiLevelType w:val="hybridMultilevel"/>
    <w:tmpl w:val="A9BC1C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FF4298"/>
    <w:multiLevelType w:val="hybridMultilevel"/>
    <w:tmpl w:val="83E0BA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C35A6B"/>
    <w:multiLevelType w:val="multilevel"/>
    <w:tmpl w:val="0ADA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8616788">
    <w:abstractNumId w:val="3"/>
  </w:num>
  <w:num w:numId="2" w16cid:durableId="2119372023">
    <w:abstractNumId w:val="0"/>
  </w:num>
  <w:num w:numId="3" w16cid:durableId="388915839">
    <w:abstractNumId w:val="6"/>
  </w:num>
  <w:num w:numId="4" w16cid:durableId="880555733">
    <w:abstractNumId w:val="4"/>
  </w:num>
  <w:num w:numId="5" w16cid:durableId="1557811066">
    <w:abstractNumId w:val="2"/>
  </w:num>
  <w:num w:numId="6" w16cid:durableId="1722747758">
    <w:abstractNumId w:val="9"/>
  </w:num>
  <w:num w:numId="7" w16cid:durableId="58210073">
    <w:abstractNumId w:val="10"/>
  </w:num>
  <w:num w:numId="8" w16cid:durableId="1532646501">
    <w:abstractNumId w:val="5"/>
  </w:num>
  <w:num w:numId="9" w16cid:durableId="451676757">
    <w:abstractNumId w:val="7"/>
  </w:num>
  <w:num w:numId="10" w16cid:durableId="1107234130">
    <w:abstractNumId w:val="1"/>
  </w:num>
  <w:num w:numId="11" w16cid:durableId="1652442689">
    <w:abstractNumId w:val="11"/>
  </w:num>
  <w:num w:numId="12" w16cid:durableId="2032980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NLAwNrEwMDOxNLZU0lEKTi0uzszPAykwrgUAHqhjwSwAAAA="/>
  </w:docVars>
  <w:rsids>
    <w:rsidRoot w:val="00D30374"/>
    <w:rsid w:val="00006516"/>
    <w:rsid w:val="000128B4"/>
    <w:rsid w:val="000262EC"/>
    <w:rsid w:val="00076F6F"/>
    <w:rsid w:val="000957C9"/>
    <w:rsid w:val="000965BA"/>
    <w:rsid w:val="000B0164"/>
    <w:rsid w:val="000B6587"/>
    <w:rsid w:val="000D05DD"/>
    <w:rsid w:val="000F3764"/>
    <w:rsid w:val="00105D90"/>
    <w:rsid w:val="00106FF6"/>
    <w:rsid w:val="0012215C"/>
    <w:rsid w:val="00122C64"/>
    <w:rsid w:val="001262B5"/>
    <w:rsid w:val="00130ABD"/>
    <w:rsid w:val="00133455"/>
    <w:rsid w:val="00180088"/>
    <w:rsid w:val="0018068C"/>
    <w:rsid w:val="00192A1B"/>
    <w:rsid w:val="00197D68"/>
    <w:rsid w:val="001A2032"/>
    <w:rsid w:val="001A7759"/>
    <w:rsid w:val="001B091B"/>
    <w:rsid w:val="001B6738"/>
    <w:rsid w:val="001C0558"/>
    <w:rsid w:val="001C6951"/>
    <w:rsid w:val="001E112B"/>
    <w:rsid w:val="00206D91"/>
    <w:rsid w:val="0022334B"/>
    <w:rsid w:val="00231D22"/>
    <w:rsid w:val="00231FB4"/>
    <w:rsid w:val="0027388E"/>
    <w:rsid w:val="0028452D"/>
    <w:rsid w:val="00295B01"/>
    <w:rsid w:val="002975BF"/>
    <w:rsid w:val="00297A97"/>
    <w:rsid w:val="002A1289"/>
    <w:rsid w:val="002A47FF"/>
    <w:rsid w:val="002A721F"/>
    <w:rsid w:val="002E1E03"/>
    <w:rsid w:val="002E3AB4"/>
    <w:rsid w:val="002E3FBD"/>
    <w:rsid w:val="002F212E"/>
    <w:rsid w:val="002F7640"/>
    <w:rsid w:val="002F78E6"/>
    <w:rsid w:val="00323704"/>
    <w:rsid w:val="00323E77"/>
    <w:rsid w:val="003315C8"/>
    <w:rsid w:val="0035011D"/>
    <w:rsid w:val="0035545F"/>
    <w:rsid w:val="003556E4"/>
    <w:rsid w:val="00364B28"/>
    <w:rsid w:val="00372AE2"/>
    <w:rsid w:val="00375585"/>
    <w:rsid w:val="003773DF"/>
    <w:rsid w:val="00381167"/>
    <w:rsid w:val="00385CC8"/>
    <w:rsid w:val="00386C75"/>
    <w:rsid w:val="00392C34"/>
    <w:rsid w:val="00395D3D"/>
    <w:rsid w:val="003A1BC7"/>
    <w:rsid w:val="003A488F"/>
    <w:rsid w:val="003B186D"/>
    <w:rsid w:val="003D362E"/>
    <w:rsid w:val="003D4036"/>
    <w:rsid w:val="003D4347"/>
    <w:rsid w:val="003D4DF6"/>
    <w:rsid w:val="003F5692"/>
    <w:rsid w:val="003F6B25"/>
    <w:rsid w:val="00401E27"/>
    <w:rsid w:val="0040342A"/>
    <w:rsid w:val="00407164"/>
    <w:rsid w:val="0041152F"/>
    <w:rsid w:val="00422B04"/>
    <w:rsid w:val="00422BFD"/>
    <w:rsid w:val="00436090"/>
    <w:rsid w:val="004437E8"/>
    <w:rsid w:val="00461F7D"/>
    <w:rsid w:val="004635D2"/>
    <w:rsid w:val="0047065D"/>
    <w:rsid w:val="00470DCF"/>
    <w:rsid w:val="00477CCB"/>
    <w:rsid w:val="00491775"/>
    <w:rsid w:val="004A5851"/>
    <w:rsid w:val="004C1383"/>
    <w:rsid w:val="004C59D5"/>
    <w:rsid w:val="004D0615"/>
    <w:rsid w:val="004F103D"/>
    <w:rsid w:val="00522039"/>
    <w:rsid w:val="00542CDD"/>
    <w:rsid w:val="005509F6"/>
    <w:rsid w:val="00550A0E"/>
    <w:rsid w:val="005512D3"/>
    <w:rsid w:val="00552330"/>
    <w:rsid w:val="0055741E"/>
    <w:rsid w:val="00557659"/>
    <w:rsid w:val="00560F96"/>
    <w:rsid w:val="00564AA3"/>
    <w:rsid w:val="00567C9D"/>
    <w:rsid w:val="0058752F"/>
    <w:rsid w:val="005A0E27"/>
    <w:rsid w:val="005B7A9F"/>
    <w:rsid w:val="005D1DD7"/>
    <w:rsid w:val="005D271C"/>
    <w:rsid w:val="005E58CA"/>
    <w:rsid w:val="005E6869"/>
    <w:rsid w:val="005E78B3"/>
    <w:rsid w:val="0062009A"/>
    <w:rsid w:val="00622088"/>
    <w:rsid w:val="00624509"/>
    <w:rsid w:val="00624B65"/>
    <w:rsid w:val="006327DF"/>
    <w:rsid w:val="00634D7C"/>
    <w:rsid w:val="006948D0"/>
    <w:rsid w:val="006A6D49"/>
    <w:rsid w:val="006A744F"/>
    <w:rsid w:val="006B3CCA"/>
    <w:rsid w:val="006C119E"/>
    <w:rsid w:val="006E2CFD"/>
    <w:rsid w:val="006F3FE8"/>
    <w:rsid w:val="006F7B85"/>
    <w:rsid w:val="00714244"/>
    <w:rsid w:val="00720D10"/>
    <w:rsid w:val="00722631"/>
    <w:rsid w:val="00732988"/>
    <w:rsid w:val="00742C39"/>
    <w:rsid w:val="00773050"/>
    <w:rsid w:val="007A5496"/>
    <w:rsid w:val="007A709C"/>
    <w:rsid w:val="007B2DBC"/>
    <w:rsid w:val="007B5ECB"/>
    <w:rsid w:val="007C1373"/>
    <w:rsid w:val="007C1A11"/>
    <w:rsid w:val="007C25BF"/>
    <w:rsid w:val="007C63EA"/>
    <w:rsid w:val="007D2A54"/>
    <w:rsid w:val="007D41CF"/>
    <w:rsid w:val="007D53CC"/>
    <w:rsid w:val="007D6919"/>
    <w:rsid w:val="007D6AA4"/>
    <w:rsid w:val="00806180"/>
    <w:rsid w:val="008502E0"/>
    <w:rsid w:val="00852C03"/>
    <w:rsid w:val="00853148"/>
    <w:rsid w:val="0089176A"/>
    <w:rsid w:val="008C789C"/>
    <w:rsid w:val="008D30A5"/>
    <w:rsid w:val="008F0957"/>
    <w:rsid w:val="008F412A"/>
    <w:rsid w:val="008F4FE6"/>
    <w:rsid w:val="00920984"/>
    <w:rsid w:val="00920B28"/>
    <w:rsid w:val="00937AA8"/>
    <w:rsid w:val="00950F06"/>
    <w:rsid w:val="0095738C"/>
    <w:rsid w:val="00960034"/>
    <w:rsid w:val="00983C39"/>
    <w:rsid w:val="00986D62"/>
    <w:rsid w:val="0099035E"/>
    <w:rsid w:val="0099349F"/>
    <w:rsid w:val="009A331B"/>
    <w:rsid w:val="009D73BD"/>
    <w:rsid w:val="009F11D5"/>
    <w:rsid w:val="009F1930"/>
    <w:rsid w:val="009F3771"/>
    <w:rsid w:val="009F3931"/>
    <w:rsid w:val="009F7DAE"/>
    <w:rsid w:val="00A01956"/>
    <w:rsid w:val="00A02B40"/>
    <w:rsid w:val="00A07A3C"/>
    <w:rsid w:val="00A1115F"/>
    <w:rsid w:val="00A24EF1"/>
    <w:rsid w:val="00A2554F"/>
    <w:rsid w:val="00A42C09"/>
    <w:rsid w:val="00A42DE1"/>
    <w:rsid w:val="00A43137"/>
    <w:rsid w:val="00A43DAB"/>
    <w:rsid w:val="00A44CB1"/>
    <w:rsid w:val="00A539B1"/>
    <w:rsid w:val="00A54508"/>
    <w:rsid w:val="00A67CA3"/>
    <w:rsid w:val="00A71287"/>
    <w:rsid w:val="00A7169D"/>
    <w:rsid w:val="00A71997"/>
    <w:rsid w:val="00AA3602"/>
    <w:rsid w:val="00AC1194"/>
    <w:rsid w:val="00AD4608"/>
    <w:rsid w:val="00AE58AD"/>
    <w:rsid w:val="00AE7790"/>
    <w:rsid w:val="00AE7885"/>
    <w:rsid w:val="00AF5BE6"/>
    <w:rsid w:val="00AF6FB5"/>
    <w:rsid w:val="00B0016B"/>
    <w:rsid w:val="00B01C45"/>
    <w:rsid w:val="00B05542"/>
    <w:rsid w:val="00B07B78"/>
    <w:rsid w:val="00B10213"/>
    <w:rsid w:val="00B12BA4"/>
    <w:rsid w:val="00B35072"/>
    <w:rsid w:val="00B35610"/>
    <w:rsid w:val="00B4739F"/>
    <w:rsid w:val="00B47D02"/>
    <w:rsid w:val="00B51ADF"/>
    <w:rsid w:val="00B61001"/>
    <w:rsid w:val="00B73A93"/>
    <w:rsid w:val="00B9124B"/>
    <w:rsid w:val="00B953AC"/>
    <w:rsid w:val="00BC48D5"/>
    <w:rsid w:val="00BD2B31"/>
    <w:rsid w:val="00BD5565"/>
    <w:rsid w:val="00BE032B"/>
    <w:rsid w:val="00C055B5"/>
    <w:rsid w:val="00C12435"/>
    <w:rsid w:val="00C16C09"/>
    <w:rsid w:val="00C30E0C"/>
    <w:rsid w:val="00C51E7B"/>
    <w:rsid w:val="00C961C6"/>
    <w:rsid w:val="00CA59E1"/>
    <w:rsid w:val="00CC60EA"/>
    <w:rsid w:val="00CD1453"/>
    <w:rsid w:val="00CE0683"/>
    <w:rsid w:val="00D01349"/>
    <w:rsid w:val="00D122D2"/>
    <w:rsid w:val="00D20EE7"/>
    <w:rsid w:val="00D21194"/>
    <w:rsid w:val="00D22A9D"/>
    <w:rsid w:val="00D30374"/>
    <w:rsid w:val="00D3625E"/>
    <w:rsid w:val="00D42900"/>
    <w:rsid w:val="00D439C3"/>
    <w:rsid w:val="00D54CAD"/>
    <w:rsid w:val="00D644B7"/>
    <w:rsid w:val="00D65A95"/>
    <w:rsid w:val="00D76719"/>
    <w:rsid w:val="00DA14DC"/>
    <w:rsid w:val="00DA7FC4"/>
    <w:rsid w:val="00DB05E8"/>
    <w:rsid w:val="00DC0566"/>
    <w:rsid w:val="00DC66F7"/>
    <w:rsid w:val="00DC680A"/>
    <w:rsid w:val="00DD22F3"/>
    <w:rsid w:val="00DF1417"/>
    <w:rsid w:val="00DF6339"/>
    <w:rsid w:val="00E0696F"/>
    <w:rsid w:val="00E175E2"/>
    <w:rsid w:val="00E206C0"/>
    <w:rsid w:val="00E2199C"/>
    <w:rsid w:val="00E42BA9"/>
    <w:rsid w:val="00E43D69"/>
    <w:rsid w:val="00E600AF"/>
    <w:rsid w:val="00E6420B"/>
    <w:rsid w:val="00E66A8E"/>
    <w:rsid w:val="00E75685"/>
    <w:rsid w:val="00EA17E5"/>
    <w:rsid w:val="00EE098C"/>
    <w:rsid w:val="00F00ED2"/>
    <w:rsid w:val="00F04221"/>
    <w:rsid w:val="00F16BAF"/>
    <w:rsid w:val="00F26ADE"/>
    <w:rsid w:val="00F3318D"/>
    <w:rsid w:val="00F45E01"/>
    <w:rsid w:val="00F52755"/>
    <w:rsid w:val="00F53F40"/>
    <w:rsid w:val="00F75A5D"/>
    <w:rsid w:val="00F8457D"/>
    <w:rsid w:val="00F910C5"/>
    <w:rsid w:val="00F94A51"/>
    <w:rsid w:val="00FA4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845982"/>
  <w15:chartTrackingRefBased/>
  <w15:docId w15:val="{8D752CBA-B301-4BBB-A451-37C82846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419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CC"/>
  </w:style>
  <w:style w:type="paragraph" w:styleId="Ttulo1">
    <w:name w:val="heading 1"/>
    <w:basedOn w:val="Prrafodelista"/>
    <w:next w:val="Normal"/>
    <w:link w:val="Ttulo1Car"/>
    <w:uiPriority w:val="9"/>
    <w:qFormat/>
    <w:rsid w:val="00E43D69"/>
    <w:pPr>
      <w:numPr>
        <w:numId w:val="4"/>
      </w:numPr>
      <w:spacing w:after="0" w:line="240" w:lineRule="auto"/>
      <w:outlineLvl w:val="0"/>
    </w:pPr>
    <w:rPr>
      <w:rFonts w:ascii="Open Sans" w:eastAsia="Times New Roman" w:hAnsi="Open Sans" w:cs="Open Sans"/>
      <w:b/>
      <w:bCs/>
      <w:color w:val="2F5496" w:themeColor="accent1" w:themeShade="BF"/>
      <w:kern w:val="0"/>
      <w:sz w:val="36"/>
      <w:szCs w:val="36"/>
      <w:lang w:eastAsia="es-419"/>
      <w14:ligatures w14:val="none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D303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303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303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303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303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303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303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303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43D69"/>
    <w:rPr>
      <w:rFonts w:ascii="Open Sans" w:eastAsia="Times New Roman" w:hAnsi="Open Sans" w:cs="Open Sans"/>
      <w:b/>
      <w:bCs/>
      <w:color w:val="2F5496" w:themeColor="accent1" w:themeShade="BF"/>
      <w:kern w:val="0"/>
      <w:sz w:val="36"/>
      <w:szCs w:val="36"/>
      <w:lang w:eastAsia="es-419"/>
      <w14:ligatures w14:val="none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D303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D303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sid w:val="00D30374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D30374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D3037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3037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3037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3037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D303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303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D303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D303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D303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3037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D30374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D30374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303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30374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D30374"/>
    <w:rPr>
      <w:b/>
      <w:bCs/>
      <w:smallCaps/>
      <w:color w:val="2F5496" w:themeColor="accent1" w:themeShade="BF"/>
      <w:spacing w:val="5"/>
    </w:rPr>
  </w:style>
  <w:style w:type="character" w:styleId="Hipervnculo">
    <w:name w:val="Hyperlink"/>
    <w:basedOn w:val="Fuentedeprrafopredeter"/>
    <w:uiPriority w:val="99"/>
    <w:semiHidden/>
    <w:unhideWhenUsed/>
    <w:rsid w:val="00D30374"/>
    <w:rPr>
      <w:color w:val="0000FF"/>
      <w:u w:val="single"/>
    </w:rPr>
  </w:style>
  <w:style w:type="paragraph" w:customStyle="1" w:styleId="nav-item">
    <w:name w:val="nav-item"/>
    <w:basedOn w:val="Normal"/>
    <w:rsid w:val="00D303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character" w:customStyle="1" w:styleId="btn-inner--icon">
    <w:name w:val="btn-inner--icon"/>
    <w:basedOn w:val="Fuentedeprrafopredeter"/>
    <w:rsid w:val="00D30374"/>
  </w:style>
  <w:style w:type="character" w:customStyle="1" w:styleId="btn-inner--text">
    <w:name w:val="btn-inner--text"/>
    <w:basedOn w:val="Fuentedeprrafopredeter"/>
    <w:rsid w:val="00D30374"/>
  </w:style>
  <w:style w:type="character" w:customStyle="1" w:styleId="text-danger">
    <w:name w:val="text-danger"/>
    <w:basedOn w:val="Fuentedeprrafopredeter"/>
    <w:rsid w:val="00D30374"/>
  </w:style>
  <w:style w:type="paragraph" w:customStyle="1" w:styleId="m-0">
    <w:name w:val="m-0"/>
    <w:basedOn w:val="Normal"/>
    <w:rsid w:val="006A7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character" w:styleId="Textoennegrita">
    <w:name w:val="Strong"/>
    <w:basedOn w:val="Fuentedeprrafopredeter"/>
    <w:uiPriority w:val="22"/>
    <w:qFormat/>
    <w:rsid w:val="006A744F"/>
    <w:rPr>
      <w:b/>
      <w:bCs/>
    </w:rPr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A74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A744F"/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A74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A744F"/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table" w:styleId="Tablaconcuadrcula">
    <w:name w:val="Table Grid"/>
    <w:basedOn w:val="Tablanormal"/>
    <w:uiPriority w:val="39"/>
    <w:rsid w:val="006A7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A2554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2554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2554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2554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2554F"/>
    <w:rPr>
      <w:b/>
      <w:bCs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unhideWhenUsed/>
    <w:rsid w:val="003D4036"/>
    <w:pPr>
      <w:spacing w:after="0" w:line="240" w:lineRule="auto"/>
    </w:pPr>
    <w:rPr>
      <w:kern w:val="0"/>
      <w:sz w:val="20"/>
      <w:szCs w:val="20"/>
      <w:lang w:val="es-CL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3D4036"/>
    <w:rPr>
      <w:kern w:val="0"/>
      <w:sz w:val="20"/>
      <w:szCs w:val="20"/>
      <w:lang w:val="es-CL"/>
      <w14:ligatures w14:val="none"/>
    </w:rPr>
  </w:style>
  <w:style w:type="character" w:styleId="Refdenotaalpie">
    <w:name w:val="footnote reference"/>
    <w:basedOn w:val="Fuentedeprrafopredeter"/>
    <w:uiPriority w:val="99"/>
    <w:semiHidden/>
    <w:unhideWhenUsed/>
    <w:rsid w:val="003D4036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A111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1115F"/>
  </w:style>
  <w:style w:type="paragraph" w:styleId="Piedepgina">
    <w:name w:val="footer"/>
    <w:basedOn w:val="Normal"/>
    <w:link w:val="PiedepginaCar"/>
    <w:uiPriority w:val="99"/>
    <w:unhideWhenUsed/>
    <w:rsid w:val="00A111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1115F"/>
  </w:style>
  <w:style w:type="paragraph" w:customStyle="1" w:styleId="list-group-item">
    <w:name w:val="list-group-item"/>
    <w:basedOn w:val="Normal"/>
    <w:rsid w:val="002A7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paragraph" w:customStyle="1" w:styleId="card-text">
    <w:name w:val="card-text"/>
    <w:basedOn w:val="Normal"/>
    <w:rsid w:val="00950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42C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9060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687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79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89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177546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4123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5092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8855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0642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593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EFF2F7"/>
                                                        <w:left w:val="single" w:sz="6" w:space="0" w:color="EFF2F7"/>
                                                        <w:bottom w:val="single" w:sz="6" w:space="0" w:color="EFF2F7"/>
                                                        <w:right w:val="single" w:sz="6" w:space="0" w:color="EFF2F7"/>
                                                      </w:divBdr>
                                                      <w:divsChild>
                                                        <w:div w:id="101445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673055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9814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008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94768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8170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32005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38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7335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2708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08990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8948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563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5189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843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single" w:sz="12" w:space="0" w:color="E2E8F0"/>
                                                        <w:left w:val="single" w:sz="12" w:space="0" w:color="E2E8F0"/>
                                                        <w:bottom w:val="single" w:sz="12" w:space="0" w:color="E2E8F0"/>
                                                        <w:right w:val="single" w:sz="12" w:space="0" w:color="E2E8F0"/>
                                                      </w:divBdr>
                                                      <w:divsChild>
                                                        <w:div w:id="126972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single" w:sz="6" w:space="0" w:color="EFF2F7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1500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7305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20"/>
                                                  <w:divBdr>
                                                    <w:top w:val="single" w:sz="12" w:space="0" w:color="E2E8F0"/>
                                                    <w:left w:val="single" w:sz="12" w:space="0" w:color="E2E8F0"/>
                                                    <w:bottom w:val="single" w:sz="12" w:space="0" w:color="E2E8F0"/>
                                                    <w:right w:val="single" w:sz="12" w:space="0" w:color="E2E8F0"/>
                                                  </w:divBdr>
                                                  <w:divsChild>
                                                    <w:div w:id="1436050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EFF2F7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7094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477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1477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3716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61712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953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4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74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415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307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231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37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252081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98763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140562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538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289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8125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48782703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996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2275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1724946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840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43987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872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553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37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6270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0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7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93236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632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17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78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243273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510605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7351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78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016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0941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358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63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395238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2625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35558272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4077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0646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3719187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5286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40132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424194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195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1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0124646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119256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860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5046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  <w:div w:id="9396842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32174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54907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616132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174412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1654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1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5886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1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14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2584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96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05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48252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2025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20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85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15946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15469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4815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789035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471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2928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34841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9405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12079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813208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497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302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577109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9620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0228202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932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4459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895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7483387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3524310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9414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34788412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4497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834242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16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1046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309838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8730837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2008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3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570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5184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0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5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85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5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0480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71504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783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151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641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184136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81535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12977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859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163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81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9947109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9287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6769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1004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69580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828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6466298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364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2025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01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283619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4944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8363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3993575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84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3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8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46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15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22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175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72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4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38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9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8989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97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50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9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18868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44068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388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21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24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66866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234778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65518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4715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5785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908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6786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8353013">
                                                          <w:marLeft w:val="0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0291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2E8F0"/>
                                                                <w:left w:val="single" w:sz="6" w:space="0" w:color="E2E8F0"/>
                                                                <w:bottom w:val="single" w:sz="6" w:space="0" w:color="E2E8F0"/>
                                                                <w:right w:val="single" w:sz="6" w:space="0" w:color="E2E8F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90442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582667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9629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46278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7197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63447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009858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586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61834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5026797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7416254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362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7423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347089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616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6143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8379063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33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9469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8259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06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945001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5083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930690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537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3627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1552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4455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523050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667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08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560670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934321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4204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085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4035434">
                                                          <w:marLeft w:val="0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5693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2E8F0"/>
                                                                <w:left w:val="single" w:sz="6" w:space="0" w:color="E2E8F0"/>
                                                                <w:bottom w:val="single" w:sz="6" w:space="0" w:color="E2E8F0"/>
                                                                <w:right w:val="single" w:sz="6" w:space="0" w:color="E2E8F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448156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994624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9494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9728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</w:divsChild>
                                        </w:div>
                                        <w:div w:id="1485269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223148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73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01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60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30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71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665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83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9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871988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6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7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06831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433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45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27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991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8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88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5573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19313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50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898198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559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2E8F0"/>
                                    <w:left w:val="single" w:sz="6" w:space="0" w:color="E2E8F0"/>
                                    <w:bottom w:val="single" w:sz="6" w:space="0" w:color="E2E8F0"/>
                                    <w:right w:val="single" w:sz="6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490477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80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13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411735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730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2E8F0"/>
                                    <w:left w:val="single" w:sz="6" w:space="0" w:color="E2E8F0"/>
                                    <w:bottom w:val="single" w:sz="6" w:space="0" w:color="E2E8F0"/>
                                    <w:right w:val="single" w:sz="6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3757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54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57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23957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698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329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1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73359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2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17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958054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3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58910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75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28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213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857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35498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79537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9390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8011166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128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7412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4712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500447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2974503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2734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365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6183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3553157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196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8433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339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612962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3285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4496059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9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83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736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34562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48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1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3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542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4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4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37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09396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2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79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65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0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14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484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48454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6545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9729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89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5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87657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567154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335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6250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975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5034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2554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9547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7658178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2257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7878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3970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2525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84577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119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878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91424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431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914288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800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7809623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078841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81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5685923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4736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0589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53967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2004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5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039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00621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914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2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3a0deb-62f8-4dcd-ba13-3ee085f1f74a">
      <Terms xmlns="http://schemas.microsoft.com/office/infopath/2007/PartnerControls"/>
    </lcf76f155ced4ddcb4097134ff3c332f>
    <TaxCatchAll xmlns="f31a1ffc-61c2-4490-9828-e101a1f64a7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766DD3A6B40AF4CBAEC3DDE439CE466" ma:contentTypeVersion="18" ma:contentTypeDescription="Crear nuevo documento." ma:contentTypeScope="" ma:versionID="2c32a23268cd0d4fc2feebac3682b5f8">
  <xsd:schema xmlns:xsd="http://www.w3.org/2001/XMLSchema" xmlns:xs="http://www.w3.org/2001/XMLSchema" xmlns:p="http://schemas.microsoft.com/office/2006/metadata/properties" xmlns:ns2="013a0deb-62f8-4dcd-ba13-3ee085f1f74a" xmlns:ns3="f31a1ffc-61c2-4490-9828-e101a1f64a72" targetNamespace="http://schemas.microsoft.com/office/2006/metadata/properties" ma:root="true" ma:fieldsID="821af2fc51aa49ea10ca3236c2f82d11" ns2:_="" ns3:_="">
    <xsd:import namespace="013a0deb-62f8-4dcd-ba13-3ee085f1f74a"/>
    <xsd:import namespace="f31a1ffc-61c2-4490-9828-e101a1f64a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a0deb-62f8-4dcd-ba13-3ee085f1f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Etiquetas de imagen" ma:readOnly="false" ma:fieldId="{5cf76f15-5ced-4ddc-b409-7134ff3c332f}" ma:taxonomyMulti="true" ma:sspId="9e68cca2-f146-4ee0-ac48-0141f14101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a1ffc-61c2-4490-9828-e101a1f64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dd63f0-e0ea-4d95-8a2a-60e6f1237e8b}" ma:internalName="TaxCatchAll" ma:showField="CatchAllData" ma:web="f31a1ffc-61c2-4490-9828-e101a1f64a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7DE7D1-0EF2-4B4A-B7A8-E14F4175CBA6}">
  <ds:schemaRefs>
    <ds:schemaRef ds:uri="http://schemas.microsoft.com/office/2006/metadata/properties"/>
    <ds:schemaRef ds:uri="http://schemas.microsoft.com/office/infopath/2007/PartnerControls"/>
    <ds:schemaRef ds:uri="013a0deb-62f8-4dcd-ba13-3ee085f1f74a"/>
    <ds:schemaRef ds:uri="f31a1ffc-61c2-4490-9828-e101a1f64a72"/>
  </ds:schemaRefs>
</ds:datastoreItem>
</file>

<file path=customXml/itemProps2.xml><?xml version="1.0" encoding="utf-8"?>
<ds:datastoreItem xmlns:ds="http://schemas.openxmlformats.org/officeDocument/2006/customXml" ds:itemID="{1DD725BA-460D-4827-A0E5-8B62A95A1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3a0deb-62f8-4dcd-ba13-3ee085f1f74a"/>
    <ds:schemaRef ds:uri="f31a1ffc-61c2-4490-9828-e101a1f64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7EBDAB-87CB-4C4B-8A7F-699A41A6BF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319</Words>
  <Characters>7258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Donoso Galdames</dc:creator>
  <cp:keywords/>
  <dc:description/>
  <cp:lastModifiedBy>Cristian Garay Vergara</cp:lastModifiedBy>
  <cp:revision>3</cp:revision>
  <dcterms:created xsi:type="dcterms:W3CDTF">2025-05-07T18:28:00Z</dcterms:created>
  <dcterms:modified xsi:type="dcterms:W3CDTF">2025-05-0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66DD3A6B40AF4CBAEC3DDE439CE466</vt:lpwstr>
  </property>
  <property fmtid="{D5CDD505-2E9C-101B-9397-08002B2CF9AE}" pid="3" name="MediaServiceImageTags">
    <vt:lpwstr/>
  </property>
</Properties>
</file>